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496F0" w14:textId="77777777" w:rsidR="00AC622A" w:rsidRDefault="00AC622A" w:rsidP="00AC622A">
      <w:pPr>
        <w:spacing w:after="120"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10C8D112" w14:textId="349708AD" w:rsidR="00AC622A" w:rsidRPr="009F750B" w:rsidRDefault="0078388F" w:rsidP="00AC622A">
      <w:pPr>
        <w:spacing w:after="120"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750B">
        <w:rPr>
          <w:rFonts w:ascii="Arial" w:hAnsi="Arial" w:cs="Arial"/>
          <w:b/>
          <w:sz w:val="22"/>
          <w:szCs w:val="22"/>
        </w:rPr>
        <w:t xml:space="preserve">Important please read this section carefully before submitting the plagiarism referral </w:t>
      </w:r>
    </w:p>
    <w:p w14:paraId="608AD682" w14:textId="5F3341BE" w:rsidR="0078388F" w:rsidRPr="009F750B" w:rsidRDefault="002771C9" w:rsidP="005C548E">
      <w:pPr>
        <w:pStyle w:val="ListParagraph"/>
        <w:numPr>
          <w:ilvl w:val="0"/>
          <w:numId w:val="24"/>
        </w:numPr>
        <w:spacing w:before="160"/>
        <w:contextualSpacing w:val="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>This form is for staff use only in making a referra</w:t>
      </w:r>
      <w:r w:rsidR="009911AE" w:rsidRPr="009F750B">
        <w:rPr>
          <w:rFonts w:ascii="Arial" w:hAnsi="Arial" w:cs="Arial"/>
          <w:sz w:val="22"/>
          <w:szCs w:val="22"/>
        </w:rPr>
        <w:t>l of suspected plagiarism under</w:t>
      </w:r>
      <w:r w:rsidRPr="009F750B">
        <w:rPr>
          <w:rFonts w:ascii="Arial" w:hAnsi="Arial" w:cs="Arial"/>
          <w:sz w:val="22"/>
          <w:szCs w:val="22"/>
        </w:rPr>
        <w:t xml:space="preserve"> the </w:t>
      </w:r>
      <w:hyperlink r:id="rId8" w:history="1">
        <w:r w:rsidRPr="009F750B">
          <w:rPr>
            <w:rStyle w:val="Hyperlink"/>
            <w:rFonts w:ascii="Arial" w:hAnsi="Arial" w:cs="Arial"/>
            <w:i/>
            <w:sz w:val="22"/>
            <w:szCs w:val="22"/>
          </w:rPr>
          <w:t>Proctors’ Disciplinary Regulations for Candidates in Examinations</w:t>
        </w:r>
      </w:hyperlink>
      <w:r w:rsidR="00497442" w:rsidRPr="009F750B">
        <w:rPr>
          <w:rStyle w:val="Hyperlink"/>
          <w:rFonts w:ascii="Arial" w:hAnsi="Arial" w:cs="Arial"/>
          <w:i/>
          <w:sz w:val="22"/>
          <w:szCs w:val="22"/>
        </w:rPr>
        <w:t>.</w:t>
      </w:r>
      <w:r w:rsidR="009525F3" w:rsidRPr="009F750B">
        <w:rPr>
          <w:rStyle w:val="FootnoteReference"/>
          <w:rFonts w:ascii="Arial" w:hAnsi="Arial" w:cs="Arial"/>
          <w:i/>
          <w:sz w:val="22"/>
          <w:szCs w:val="22"/>
        </w:rPr>
        <w:footnoteReference w:id="1"/>
      </w:r>
      <w:r w:rsidR="009525F3" w:rsidRPr="009F750B">
        <w:rPr>
          <w:rFonts w:ascii="Arial" w:hAnsi="Arial" w:cs="Arial"/>
          <w:sz w:val="22"/>
          <w:szCs w:val="22"/>
        </w:rPr>
        <w:t xml:space="preserve"> </w:t>
      </w:r>
      <w:r w:rsidRPr="009F750B">
        <w:rPr>
          <w:rFonts w:ascii="Arial" w:hAnsi="Arial" w:cs="Arial"/>
          <w:sz w:val="22"/>
          <w:szCs w:val="22"/>
        </w:rPr>
        <w:t xml:space="preserve"> </w:t>
      </w:r>
    </w:p>
    <w:p w14:paraId="782C1862" w14:textId="721C1E42" w:rsidR="0078388F" w:rsidRPr="009F750B" w:rsidRDefault="009911AE" w:rsidP="005C548E">
      <w:pPr>
        <w:pStyle w:val="ListParagraph"/>
        <w:numPr>
          <w:ilvl w:val="0"/>
          <w:numId w:val="24"/>
        </w:numPr>
        <w:spacing w:before="160"/>
        <w:contextualSpacing w:val="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bCs/>
          <w:sz w:val="22"/>
          <w:szCs w:val="22"/>
        </w:rPr>
        <w:t>Chairs of Examiners are responsible for undertaking academic analysis of the student’s assignment(s) and should consult</w:t>
      </w:r>
      <w:r w:rsidRPr="009F750B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="00FA72C0" w:rsidRPr="009F750B">
          <w:rPr>
            <w:rStyle w:val="Hyperlink"/>
            <w:rFonts w:ascii="Arial" w:hAnsi="Arial" w:cs="Arial"/>
            <w:bCs/>
            <w:i/>
            <w:sz w:val="22"/>
            <w:szCs w:val="22"/>
          </w:rPr>
          <w:t xml:space="preserve">Examination and Assessment Framework, Annex C: </w:t>
        </w:r>
        <w:r w:rsidRPr="009F750B">
          <w:rPr>
            <w:rStyle w:val="Hyperlink"/>
            <w:rFonts w:ascii="Arial" w:hAnsi="Arial" w:cs="Arial"/>
            <w:bCs/>
            <w:i/>
            <w:sz w:val="22"/>
            <w:szCs w:val="22"/>
          </w:rPr>
          <w:t>Procedure for the Investigation of Plagiarism</w:t>
        </w:r>
      </w:hyperlink>
      <w:r w:rsidR="009525F3" w:rsidRPr="009F750B">
        <w:rPr>
          <w:rStyle w:val="FootnoteReference"/>
          <w:rFonts w:ascii="Arial" w:hAnsi="Arial" w:cs="Arial"/>
          <w:bCs/>
          <w:sz w:val="22"/>
          <w:szCs w:val="22"/>
        </w:rPr>
        <w:footnoteReference w:id="2"/>
      </w:r>
      <w:r w:rsidRPr="009F750B">
        <w:rPr>
          <w:rFonts w:ascii="Arial" w:hAnsi="Arial" w:cs="Arial"/>
          <w:bCs/>
          <w:sz w:val="22"/>
          <w:szCs w:val="22"/>
        </w:rPr>
        <w:t xml:space="preserve"> </w:t>
      </w:r>
      <w:r w:rsidR="00EE0E86" w:rsidRPr="009F750B">
        <w:rPr>
          <w:rFonts w:ascii="Arial" w:hAnsi="Arial" w:cs="Arial"/>
          <w:sz w:val="22"/>
          <w:szCs w:val="22"/>
        </w:rPr>
        <w:t>t</w:t>
      </w:r>
      <w:r w:rsidRPr="009F750B">
        <w:rPr>
          <w:rFonts w:ascii="Arial" w:hAnsi="Arial" w:cs="Arial"/>
          <w:sz w:val="22"/>
          <w:szCs w:val="22"/>
        </w:rPr>
        <w:t xml:space="preserve">o ensure that a case meets the criteria for a referral to the Proctors. </w:t>
      </w:r>
      <w:bookmarkStart w:id="0" w:name="_GoBack"/>
      <w:bookmarkEnd w:id="0"/>
    </w:p>
    <w:p w14:paraId="28B13667" w14:textId="12D6D282" w:rsidR="00644442" w:rsidRPr="009F750B" w:rsidRDefault="00B51978" w:rsidP="00644442">
      <w:pPr>
        <w:pStyle w:val="ListParagraph"/>
        <w:numPr>
          <w:ilvl w:val="0"/>
          <w:numId w:val="22"/>
        </w:numPr>
        <w:spacing w:before="160"/>
        <w:contextualSpacing w:val="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 xml:space="preserve">For a referral to be accepted by the Proctors’ Office all required documentation will need to </w:t>
      </w:r>
      <w:r w:rsidR="00EE0E86" w:rsidRPr="009F750B">
        <w:rPr>
          <w:rFonts w:ascii="Arial" w:hAnsi="Arial" w:cs="Arial"/>
          <w:sz w:val="22"/>
          <w:szCs w:val="22"/>
        </w:rPr>
        <w:t xml:space="preserve">be submitted to </w:t>
      </w:r>
      <w:hyperlink r:id="rId10" w:history="1">
        <w:r w:rsidR="00060759" w:rsidRPr="009F750B">
          <w:rPr>
            <w:rStyle w:val="Hyperlink"/>
            <w:rFonts w:ascii="Arial" w:hAnsi="Arial" w:cs="Arial"/>
            <w:sz w:val="22"/>
            <w:szCs w:val="22"/>
          </w:rPr>
          <w:t>casework@proctors.ax.ac.uk</w:t>
        </w:r>
      </w:hyperlink>
      <w:r w:rsidR="00060759" w:rsidRPr="009F750B">
        <w:rPr>
          <w:rFonts w:ascii="Arial" w:hAnsi="Arial" w:cs="Arial"/>
          <w:sz w:val="22"/>
          <w:szCs w:val="22"/>
        </w:rPr>
        <w:t xml:space="preserve">. </w:t>
      </w:r>
      <w:r w:rsidRPr="009F750B">
        <w:rPr>
          <w:rFonts w:ascii="Arial" w:hAnsi="Arial" w:cs="Arial"/>
          <w:sz w:val="22"/>
          <w:szCs w:val="22"/>
        </w:rPr>
        <w:t>This includes</w:t>
      </w:r>
      <w:r w:rsidR="00EE0E86" w:rsidRPr="009F750B">
        <w:rPr>
          <w:rFonts w:ascii="Arial" w:hAnsi="Arial" w:cs="Arial"/>
          <w:sz w:val="22"/>
          <w:szCs w:val="22"/>
        </w:rPr>
        <w:t>:</w:t>
      </w:r>
      <w:r w:rsidRPr="009F750B">
        <w:rPr>
          <w:rFonts w:ascii="Arial" w:hAnsi="Arial" w:cs="Arial"/>
          <w:sz w:val="22"/>
          <w:szCs w:val="22"/>
        </w:rPr>
        <w:t xml:space="preserve"> </w:t>
      </w:r>
    </w:p>
    <w:p w14:paraId="57E0691D" w14:textId="4487965D" w:rsidR="00B51978" w:rsidRPr="009F750B" w:rsidRDefault="00EE0E86" w:rsidP="00EE0E86">
      <w:pPr>
        <w:pStyle w:val="ListParagraph"/>
        <w:numPr>
          <w:ilvl w:val="0"/>
          <w:numId w:val="25"/>
        </w:numPr>
        <w:spacing w:before="40"/>
        <w:contextualSpacing w:val="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 xml:space="preserve">Completed </w:t>
      </w:r>
      <w:r w:rsidR="00B51978" w:rsidRPr="009F750B">
        <w:rPr>
          <w:rFonts w:ascii="Arial" w:hAnsi="Arial" w:cs="Arial"/>
          <w:sz w:val="22"/>
          <w:szCs w:val="22"/>
        </w:rPr>
        <w:t>referral form</w:t>
      </w:r>
    </w:p>
    <w:p w14:paraId="16451732" w14:textId="77777777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 xml:space="preserve">A summary of the case prepared by the Chair of Examiners, including a marked up copy of the assignment to show each section that raised plagiarism concerns cross-referenced to the relevant sources. </w:t>
      </w:r>
    </w:p>
    <w:p w14:paraId="2D59C35D" w14:textId="77777777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 xml:space="preserve">Analysed </w:t>
      </w:r>
      <w:proofErr w:type="spellStart"/>
      <w:r w:rsidRPr="009F750B">
        <w:rPr>
          <w:rFonts w:ascii="Arial" w:hAnsi="Arial" w:cs="Arial"/>
          <w:color w:val="000000"/>
          <w:sz w:val="22"/>
          <w:szCs w:val="22"/>
        </w:rPr>
        <w:t>Turnitin</w:t>
      </w:r>
      <w:proofErr w:type="spellEnd"/>
      <w:r w:rsidRPr="009F750B">
        <w:rPr>
          <w:rFonts w:ascii="Arial" w:hAnsi="Arial" w:cs="Arial"/>
          <w:color w:val="000000"/>
          <w:sz w:val="22"/>
          <w:szCs w:val="22"/>
        </w:rPr>
        <w:t xml:space="preserve"> report to establish accuracy of the report, including text-only version. </w:t>
      </w:r>
      <w:r w:rsidRPr="009F750B">
        <w:rPr>
          <w:rFonts w:ascii="Arial" w:hAnsi="Arial" w:cs="Arial"/>
          <w:i/>
          <w:color w:val="000000"/>
          <w:sz w:val="22"/>
          <w:szCs w:val="22"/>
        </w:rPr>
        <w:t xml:space="preserve">Please note the </w:t>
      </w:r>
      <w:proofErr w:type="spellStart"/>
      <w:r w:rsidRPr="009F750B">
        <w:rPr>
          <w:rFonts w:ascii="Arial" w:hAnsi="Arial" w:cs="Arial"/>
          <w:i/>
          <w:color w:val="000000"/>
          <w:sz w:val="22"/>
          <w:szCs w:val="22"/>
        </w:rPr>
        <w:t>Turnitin</w:t>
      </w:r>
      <w:proofErr w:type="spellEnd"/>
      <w:r w:rsidRPr="009F750B">
        <w:rPr>
          <w:rFonts w:ascii="Arial" w:hAnsi="Arial" w:cs="Arial"/>
          <w:i/>
          <w:color w:val="000000"/>
          <w:sz w:val="22"/>
          <w:szCs w:val="22"/>
        </w:rPr>
        <w:t xml:space="preserve"> report is not sufficient by itself</w:t>
      </w:r>
      <w:r w:rsidRPr="009F750B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2D9B0F8C" w14:textId="77777777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 xml:space="preserve">A clean copy of the assignment. </w:t>
      </w:r>
    </w:p>
    <w:p w14:paraId="4AC9C715" w14:textId="77777777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>Instructions for the assignment.</w:t>
      </w:r>
    </w:p>
    <w:p w14:paraId="5BC90252" w14:textId="77777777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>Copy of the declaration of authorship as signed by the student.</w:t>
      </w:r>
    </w:p>
    <w:p w14:paraId="44DB43D9" w14:textId="77777777" w:rsidR="00EE0E86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>Course handbook and examination conventions.</w:t>
      </w:r>
    </w:p>
    <w:p w14:paraId="3CDFC6DC" w14:textId="77777777" w:rsidR="00EE0E86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 xml:space="preserve">Details of information or training provided to the student on good academic practice and avoidance of plagiarism while on the course. </w:t>
      </w:r>
    </w:p>
    <w:p w14:paraId="43D0F398" w14:textId="1A70C513" w:rsidR="00B51978" w:rsidRPr="009F750B" w:rsidRDefault="00B51978" w:rsidP="005C548E">
      <w:pPr>
        <w:pStyle w:val="paragraph"/>
        <w:numPr>
          <w:ilvl w:val="0"/>
          <w:numId w:val="25"/>
        </w:numPr>
        <w:spacing w:before="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9F750B">
        <w:rPr>
          <w:rFonts w:ascii="Arial" w:hAnsi="Arial" w:cs="Arial"/>
          <w:color w:val="000000"/>
          <w:sz w:val="22"/>
          <w:szCs w:val="22"/>
        </w:rPr>
        <w:t>In cases of students suspected of colluding, the Chair should examine the work of all the students involved, so that the nature of the apparent collusion can be established.</w:t>
      </w:r>
    </w:p>
    <w:p w14:paraId="7F482604" w14:textId="2B1AA5B4" w:rsidR="00B51978" w:rsidRPr="009F750B" w:rsidRDefault="00B51978" w:rsidP="00644442">
      <w:pPr>
        <w:pStyle w:val="ListParagraph"/>
        <w:numPr>
          <w:ilvl w:val="0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 xml:space="preserve">Incomplete referrals will be returned to the Chair for any additional materials to be collated before the case is considered. </w:t>
      </w:r>
    </w:p>
    <w:p w14:paraId="475B5CE1" w14:textId="77777777" w:rsidR="009525F3" w:rsidRPr="009F750B" w:rsidRDefault="009525F3" w:rsidP="005C548E">
      <w:pPr>
        <w:pStyle w:val="ListParagraph"/>
        <w:numPr>
          <w:ilvl w:val="0"/>
          <w:numId w:val="21"/>
        </w:numPr>
        <w:spacing w:before="12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 xml:space="preserve">Each case of suspected plagiarism must be submitted separately. </w:t>
      </w:r>
    </w:p>
    <w:p w14:paraId="0A261AC3" w14:textId="63502E74" w:rsidR="00FE455C" w:rsidRPr="009F750B" w:rsidRDefault="00EE0E86" w:rsidP="009525F3">
      <w:pPr>
        <w:pStyle w:val="ListParagraph"/>
        <w:numPr>
          <w:ilvl w:val="0"/>
          <w:numId w:val="21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9F750B">
        <w:rPr>
          <w:rFonts w:ascii="Arial" w:hAnsi="Arial" w:cs="Arial"/>
          <w:sz w:val="22"/>
          <w:szCs w:val="22"/>
        </w:rPr>
        <w:t>Marked up assignment - t</w:t>
      </w:r>
      <w:r w:rsidR="00FE455C" w:rsidRPr="009F750B">
        <w:rPr>
          <w:rFonts w:ascii="Arial" w:hAnsi="Arial" w:cs="Arial"/>
          <w:sz w:val="22"/>
          <w:szCs w:val="22"/>
        </w:rPr>
        <w:t>he whole assignment must be marked up</w:t>
      </w:r>
      <w:r w:rsidRPr="009F750B">
        <w:rPr>
          <w:rFonts w:ascii="Arial" w:hAnsi="Arial" w:cs="Arial"/>
          <w:sz w:val="22"/>
          <w:szCs w:val="22"/>
        </w:rPr>
        <w:t xml:space="preserve"> when submitted to the Proctors’ Office</w:t>
      </w:r>
      <w:r w:rsidR="00FE455C" w:rsidRPr="009F750B">
        <w:rPr>
          <w:rFonts w:ascii="Arial" w:hAnsi="Arial" w:cs="Arial"/>
          <w:sz w:val="22"/>
          <w:szCs w:val="22"/>
        </w:rPr>
        <w:t xml:space="preserve">. While marking up a few pages may be sufficient in order to establish plagiarism has taken place, </w:t>
      </w:r>
      <w:r w:rsidR="00DF0FBC" w:rsidRPr="009F750B">
        <w:rPr>
          <w:rFonts w:ascii="Arial" w:hAnsi="Arial" w:cs="Arial"/>
          <w:sz w:val="22"/>
          <w:szCs w:val="22"/>
        </w:rPr>
        <w:t xml:space="preserve">the level of </w:t>
      </w:r>
      <w:r w:rsidR="00FE455C" w:rsidRPr="009F750B">
        <w:rPr>
          <w:rFonts w:ascii="Arial" w:hAnsi="Arial" w:cs="Arial"/>
          <w:sz w:val="22"/>
          <w:szCs w:val="22"/>
        </w:rPr>
        <w:t>penalties may vary according to the extent of the plagiarism in the assignment.</w:t>
      </w:r>
      <w:r w:rsidRPr="009F750B">
        <w:rPr>
          <w:rFonts w:ascii="Arial" w:hAnsi="Arial" w:cs="Arial"/>
          <w:sz w:val="22"/>
          <w:szCs w:val="22"/>
        </w:rPr>
        <w:t xml:space="preserve"> </w:t>
      </w:r>
      <w:r w:rsidR="009559EB" w:rsidRPr="009F750B">
        <w:rPr>
          <w:rFonts w:ascii="Arial" w:hAnsi="Arial" w:cs="Arial"/>
          <w:color w:val="000000"/>
          <w:sz w:val="22"/>
          <w:szCs w:val="22"/>
        </w:rPr>
        <w:t>Providing web links to online sources is not sufficient, the actual source material must be retrieved and marked up.</w:t>
      </w:r>
    </w:p>
    <w:p w14:paraId="7742BE02" w14:textId="15DF5BB5" w:rsidR="00AD63CA" w:rsidRPr="009F750B" w:rsidRDefault="009525F3" w:rsidP="004D3764">
      <w:pPr>
        <w:pStyle w:val="ListParagraph"/>
        <w:numPr>
          <w:ilvl w:val="0"/>
          <w:numId w:val="21"/>
        </w:numPr>
        <w:spacing w:before="120" w:after="200" w:line="276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  <w:highlight w:val="lightGray"/>
        </w:rPr>
      </w:pPr>
      <w:r w:rsidRPr="009F750B">
        <w:rPr>
          <w:rFonts w:ascii="Arial" w:hAnsi="Arial" w:cs="Arial"/>
          <w:sz w:val="22"/>
          <w:szCs w:val="22"/>
        </w:rPr>
        <w:t>A</w:t>
      </w:r>
      <w:r w:rsidR="00614FA6" w:rsidRPr="009F750B">
        <w:rPr>
          <w:rFonts w:ascii="Arial" w:hAnsi="Arial" w:cs="Arial"/>
          <w:sz w:val="22"/>
          <w:szCs w:val="22"/>
        </w:rPr>
        <w:t>nalysing</w:t>
      </w:r>
      <w:r w:rsidRPr="009F750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F750B">
        <w:rPr>
          <w:rFonts w:ascii="Arial" w:hAnsi="Arial" w:cs="Arial"/>
          <w:sz w:val="22"/>
          <w:szCs w:val="22"/>
        </w:rPr>
        <w:t>Turnitin</w:t>
      </w:r>
      <w:proofErr w:type="spellEnd"/>
      <w:r w:rsidRPr="009F750B">
        <w:rPr>
          <w:rFonts w:ascii="Arial" w:hAnsi="Arial" w:cs="Arial"/>
          <w:sz w:val="22"/>
          <w:szCs w:val="22"/>
        </w:rPr>
        <w:t xml:space="preserve"> report </w:t>
      </w:r>
      <w:r w:rsidR="009F750B">
        <w:rPr>
          <w:rFonts w:ascii="Arial" w:hAnsi="Arial" w:cs="Arial"/>
          <w:sz w:val="22"/>
          <w:szCs w:val="22"/>
        </w:rPr>
        <w:t>–</w:t>
      </w:r>
      <w:r w:rsidRPr="009F750B">
        <w:rPr>
          <w:rFonts w:ascii="Arial" w:hAnsi="Arial" w:cs="Arial"/>
          <w:sz w:val="22"/>
          <w:szCs w:val="22"/>
        </w:rPr>
        <w:t xml:space="preserve"> </w:t>
      </w:r>
      <w:r w:rsidR="009F750B">
        <w:rPr>
          <w:rFonts w:ascii="Arial" w:hAnsi="Arial" w:cs="Arial"/>
          <w:sz w:val="22"/>
          <w:szCs w:val="22"/>
        </w:rPr>
        <w:t xml:space="preserve">a list of support and training </w:t>
      </w:r>
      <w:r w:rsidRPr="009F750B">
        <w:rPr>
          <w:rFonts w:ascii="Arial" w:hAnsi="Arial" w:cs="Arial"/>
          <w:sz w:val="22"/>
          <w:szCs w:val="22"/>
        </w:rPr>
        <w:t>resou</w:t>
      </w:r>
      <w:r w:rsidR="009F750B">
        <w:rPr>
          <w:rFonts w:ascii="Arial" w:hAnsi="Arial" w:cs="Arial"/>
          <w:sz w:val="22"/>
          <w:szCs w:val="22"/>
        </w:rPr>
        <w:t xml:space="preserve">rces </w:t>
      </w:r>
      <w:r w:rsidR="002D4DE2" w:rsidRPr="009F750B">
        <w:rPr>
          <w:rFonts w:ascii="Arial" w:hAnsi="Arial" w:cs="Arial"/>
          <w:sz w:val="22"/>
          <w:szCs w:val="22"/>
        </w:rPr>
        <w:t>for staff are included in</w:t>
      </w:r>
      <w:r w:rsidRPr="009F750B">
        <w:rPr>
          <w:rFonts w:ascii="Arial" w:hAnsi="Arial" w:cs="Arial"/>
          <w:sz w:val="22"/>
          <w:szCs w:val="22"/>
        </w:rPr>
        <w:t xml:space="preserve"> the </w:t>
      </w:r>
      <w:hyperlink r:id="rId11" w:history="1">
        <w:r w:rsidR="00722DD1">
          <w:rPr>
            <w:rStyle w:val="Hyperlink"/>
            <w:rFonts w:ascii="Arial" w:hAnsi="Arial" w:cs="Arial"/>
            <w:i/>
            <w:color w:val="0070C0"/>
            <w:sz w:val="22"/>
            <w:szCs w:val="22"/>
          </w:rPr>
          <w:t xml:space="preserve">Use of </w:t>
        </w:r>
        <w:proofErr w:type="spellStart"/>
        <w:r w:rsidR="00722DD1">
          <w:rPr>
            <w:rStyle w:val="Hyperlink"/>
            <w:rFonts w:ascii="Arial" w:hAnsi="Arial" w:cs="Arial"/>
            <w:i/>
            <w:color w:val="0070C0"/>
            <w:sz w:val="22"/>
            <w:szCs w:val="22"/>
          </w:rPr>
          <w:t>Turitin</w:t>
        </w:r>
        <w:proofErr w:type="spellEnd"/>
        <w:r w:rsidRPr="00722DD1">
          <w:rPr>
            <w:rStyle w:val="Hyperlink"/>
            <w:rFonts w:ascii="Arial" w:hAnsi="Arial" w:cs="Arial"/>
            <w:i/>
            <w:color w:val="0070C0"/>
            <w:sz w:val="22"/>
            <w:szCs w:val="22"/>
          </w:rPr>
          <w:t xml:space="preserve"> at the University of Oxford: A Guide for Tutors, Examiners and Administrators</w:t>
        </w:r>
      </w:hyperlink>
      <w:r w:rsidR="00F71474" w:rsidRPr="00722DD1">
        <w:rPr>
          <w:rFonts w:ascii="Arial" w:hAnsi="Arial" w:cs="Arial"/>
          <w:color w:val="0070C0"/>
          <w:sz w:val="22"/>
          <w:szCs w:val="22"/>
        </w:rPr>
        <w:t>.</w:t>
      </w:r>
      <w:r w:rsidRPr="00722DD1">
        <w:rPr>
          <w:rStyle w:val="FootnoteReference"/>
          <w:rFonts w:ascii="Arial" w:hAnsi="Arial" w:cs="Arial"/>
          <w:color w:val="0070C0"/>
          <w:sz w:val="22"/>
          <w:szCs w:val="22"/>
        </w:rPr>
        <w:footnoteReference w:id="3"/>
      </w:r>
      <w:r w:rsidRPr="00722DD1">
        <w:rPr>
          <w:rFonts w:ascii="Arial" w:hAnsi="Arial" w:cs="Arial"/>
          <w:color w:val="0070C0"/>
          <w:sz w:val="22"/>
          <w:szCs w:val="22"/>
        </w:rPr>
        <w:t xml:space="preserve"> </w:t>
      </w:r>
    </w:p>
    <w:p w14:paraId="11E60C69" w14:textId="733A988F" w:rsidR="00614FA6" w:rsidRPr="00614FA6" w:rsidRDefault="00614FA6" w:rsidP="00614FA6">
      <w:pPr>
        <w:spacing w:before="120" w:after="200" w:line="276" w:lineRule="auto"/>
        <w:jc w:val="both"/>
        <w:rPr>
          <w:rFonts w:ascii="Arial" w:hAnsi="Arial" w:cs="Arial"/>
          <w:sz w:val="23"/>
          <w:szCs w:val="23"/>
          <w:highlight w:val="lightGra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8"/>
        <w:gridCol w:w="849"/>
        <w:gridCol w:w="885"/>
        <w:gridCol w:w="820"/>
        <w:gridCol w:w="851"/>
        <w:gridCol w:w="880"/>
        <w:gridCol w:w="824"/>
        <w:gridCol w:w="851"/>
        <w:gridCol w:w="876"/>
        <w:gridCol w:w="822"/>
      </w:tblGrid>
      <w:tr w:rsidR="00657597" w:rsidRPr="00262B42" w14:paraId="4B42E896" w14:textId="77777777" w:rsidTr="002C50D6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4D72E187" w14:textId="15191890" w:rsidR="00657597" w:rsidRPr="0017226E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lastRenderedPageBreak/>
              <w:t xml:space="preserve">SECTION 1: About the student </w:t>
            </w:r>
          </w:p>
        </w:tc>
      </w:tr>
      <w:tr w:rsidR="00657597" w:rsidRPr="00262B42" w14:paraId="7F0CD273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0E19596" w14:textId="05A29FA1" w:rsidR="00657597" w:rsidRPr="007A36BA" w:rsidRDefault="00657597" w:rsidP="00657597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7A36BA">
              <w:rPr>
                <w:rFonts w:ascii="Arial" w:hAnsi="Arial" w:cs="Arial"/>
                <w:b/>
                <w:szCs w:val="24"/>
              </w:rPr>
              <w:t xml:space="preserve">Is this a </w:t>
            </w:r>
            <w:r>
              <w:rPr>
                <w:rFonts w:ascii="Arial" w:hAnsi="Arial" w:cs="Arial"/>
                <w:b/>
                <w:szCs w:val="24"/>
              </w:rPr>
              <w:t>collusion case?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49348631" w14:textId="77777777" w:rsidR="00657597" w:rsidRPr="00262B42" w:rsidRDefault="00F42DD2" w:rsidP="002C50D6">
            <w:pPr>
              <w:pStyle w:val="BodyText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47928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657597">
              <w:rPr>
                <w:rFonts w:ascii="Arial" w:hAnsi="Arial" w:cs="Arial"/>
                <w:szCs w:val="24"/>
              </w:rPr>
              <w:t xml:space="preserve">  Yes   </w:t>
            </w:r>
            <w:sdt>
              <w:sdtPr>
                <w:rPr>
                  <w:rFonts w:ascii="Arial" w:hAnsi="Arial" w:cs="Arial"/>
                  <w:szCs w:val="24"/>
                </w:rPr>
                <w:id w:val="2436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657597">
              <w:rPr>
                <w:rFonts w:ascii="Arial" w:hAnsi="Arial" w:cs="Arial"/>
                <w:szCs w:val="24"/>
              </w:rPr>
              <w:t xml:space="preserve">  No</w:t>
            </w:r>
          </w:p>
        </w:tc>
      </w:tr>
      <w:tr w:rsidR="00657597" w:rsidRPr="00262B42" w14:paraId="564610B4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9F27F03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6FF6C08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1FE055DC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7C4AA26C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04254E76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8FBB2D0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4B07C535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323F74ED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63FADE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University student no.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74004B9D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3" w:type="pct"/>
            <w:shd w:val="clear" w:color="auto" w:fill="auto"/>
            <w:vAlign w:val="center"/>
          </w:tcPr>
          <w:p w14:paraId="4A61C32A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23890949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5B3605F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4290BE42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4" w:type="pct"/>
            <w:shd w:val="clear" w:color="auto" w:fill="auto"/>
            <w:vAlign w:val="center"/>
          </w:tcPr>
          <w:p w14:paraId="45DFD3C6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36CC3F0D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549BB3AF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14:paraId="744911D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7B9943CE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7756491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Level of Study </w:t>
            </w: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7D9FD88D" w14:textId="77777777" w:rsidR="00657597" w:rsidRPr="006338F6" w:rsidRDefault="00657597" w:rsidP="002C50D6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78439D2B" w14:textId="77777777" w:rsidR="00657597" w:rsidRPr="006338F6" w:rsidRDefault="00657597" w:rsidP="002C50D6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pct"/>
            <w:gridSpan w:val="2"/>
            <w:shd w:val="clear" w:color="auto" w:fill="auto"/>
            <w:vAlign w:val="center"/>
          </w:tcPr>
          <w:p w14:paraId="54F175E1" w14:textId="77777777" w:rsidR="00657597" w:rsidRPr="006338F6" w:rsidRDefault="00657597" w:rsidP="002C50D6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4E440AEF" w14:textId="77777777" w:rsidR="00657597" w:rsidRPr="006338F6" w:rsidRDefault="00657597" w:rsidP="002C50D6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236456A1" w14:textId="77777777" w:rsidR="00657597" w:rsidRPr="006338F6" w:rsidRDefault="00657597" w:rsidP="002C50D6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B5C363A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2C3368D1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1CB35E3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2BDF2FA4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793E1888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B48E348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46441454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3CCCA5D2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120231D3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679AA331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E40120A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B00F48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4EB2CD24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3C74CAF3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405DB5C8" w14:textId="77777777" w:rsidTr="002C50D6">
        <w:trPr>
          <w:trHeight w:val="510"/>
        </w:trPr>
        <w:tc>
          <w:tcPr>
            <w:tcW w:w="1338" w:type="pct"/>
            <w:vMerge w:val="restart"/>
            <w:shd w:val="clear" w:color="auto" w:fill="auto"/>
            <w:vAlign w:val="center"/>
          </w:tcPr>
          <w:p w14:paraId="3273839D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148CFEB2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Not started 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0013B248" w14:textId="77777777" w:rsidR="00657597" w:rsidRPr="00262B42" w:rsidRDefault="00F42DD2" w:rsidP="002C50D6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71401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28" w:type="pct"/>
            <w:gridSpan w:val="2"/>
            <w:shd w:val="clear" w:color="auto" w:fill="auto"/>
            <w:vAlign w:val="center"/>
          </w:tcPr>
          <w:p w14:paraId="0EAB2FCD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udying 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5855956D" w14:textId="77777777" w:rsidR="00657597" w:rsidRPr="00262B42" w:rsidRDefault="00F42DD2" w:rsidP="002C50D6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146654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665268C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leted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28B9848" w14:textId="77777777" w:rsidR="00657597" w:rsidRPr="00262B42" w:rsidRDefault="00F42DD2" w:rsidP="002C50D6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134721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</w:tr>
      <w:tr w:rsidR="00657597" w:rsidRPr="00262B42" w14:paraId="60ECC80B" w14:textId="77777777" w:rsidTr="002C50D6">
        <w:trPr>
          <w:trHeight w:val="510"/>
        </w:trPr>
        <w:tc>
          <w:tcPr>
            <w:tcW w:w="1338" w:type="pct"/>
            <w:vMerge/>
            <w:shd w:val="clear" w:color="auto" w:fill="auto"/>
            <w:vAlign w:val="center"/>
          </w:tcPr>
          <w:p w14:paraId="66139944" w14:textId="77777777" w:rsidR="00657597" w:rsidRDefault="00657597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18EBADDB" w14:textId="77777777" w:rsidR="00657597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uspended 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24797078" w14:textId="77777777" w:rsidR="00657597" w:rsidRPr="00262B42" w:rsidRDefault="00F42DD2" w:rsidP="002C50D6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-185394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2441" w:type="pct"/>
            <w:gridSpan w:val="6"/>
            <w:shd w:val="clear" w:color="auto" w:fill="auto"/>
            <w:vAlign w:val="center"/>
          </w:tcPr>
          <w:p w14:paraId="61DC7120" w14:textId="77777777" w:rsidR="00657597" w:rsidRPr="009B112E" w:rsidRDefault="00657597" w:rsidP="002C50D6">
            <w:pPr>
              <w:pStyle w:val="BodyText"/>
              <w:rPr>
                <w:rFonts w:ascii="Arial" w:hAnsi="Arial" w:cs="Arial"/>
                <w:i/>
                <w:szCs w:val="24"/>
              </w:rPr>
            </w:pPr>
            <w:r w:rsidRPr="009B112E">
              <w:rPr>
                <w:rFonts w:ascii="Arial" w:hAnsi="Arial" w:cs="Arial"/>
                <w:i/>
                <w:szCs w:val="24"/>
              </w:rPr>
              <w:t>If suspended please state date started and date due to finish:</w:t>
            </w:r>
          </w:p>
        </w:tc>
      </w:tr>
      <w:tr w:rsidR="00657597" w:rsidRPr="00262B42" w14:paraId="0828EA66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76C32BA7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86EA7D2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57597" w:rsidRPr="00262B42" w14:paraId="7A68A28D" w14:textId="77777777" w:rsidTr="002C50D6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4B50CFE" w14:textId="61C50D42" w:rsidR="00657597" w:rsidRPr="00262B42" w:rsidRDefault="00F77AC5" w:rsidP="00F77AC5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657597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50C0401E" w14:textId="77777777" w:rsidR="00657597" w:rsidRPr="00262B42" w:rsidRDefault="00657597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14B99F8C" w14:textId="7093C843" w:rsidR="007F2872" w:rsidRDefault="007F2872">
      <w:pPr>
        <w:pStyle w:val="BodyText"/>
        <w:rPr>
          <w:rFonts w:ascii="Arial" w:hAnsi="Arial" w:cs="Arial"/>
          <w:szCs w:val="24"/>
        </w:rPr>
      </w:pPr>
    </w:p>
    <w:p w14:paraId="7076A0C8" w14:textId="77777777" w:rsidR="005C548E" w:rsidRPr="00262B42" w:rsidRDefault="005C548E">
      <w:pPr>
        <w:pStyle w:val="BodyText"/>
        <w:rPr>
          <w:rFonts w:ascii="Arial" w:hAnsi="Arial" w:cs="Arial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2"/>
        <w:gridCol w:w="5924"/>
      </w:tblGrid>
      <w:tr w:rsidR="00E37558" w:rsidRPr="00262B42" w14:paraId="5915C117" w14:textId="77777777" w:rsidTr="00C717D1">
        <w:trPr>
          <w:trHeight w:val="510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3AB1FBCD" w14:textId="1FE79DA7" w:rsidR="00E37558" w:rsidRPr="00262B42" w:rsidRDefault="00E37558" w:rsidP="00C81A72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2: </w:t>
            </w:r>
            <w:r w:rsidR="00772D1D">
              <w:rPr>
                <w:rFonts w:ascii="Arial" w:hAnsi="Arial" w:cs="Arial"/>
                <w:b/>
                <w:szCs w:val="24"/>
              </w:rPr>
              <w:t xml:space="preserve">Details of </w:t>
            </w:r>
            <w:r w:rsidR="00C81A72">
              <w:rPr>
                <w:rFonts w:ascii="Arial" w:hAnsi="Arial" w:cs="Arial"/>
                <w:b/>
                <w:szCs w:val="24"/>
              </w:rPr>
              <w:t>assessment(s) under investigation</w:t>
            </w:r>
          </w:p>
        </w:tc>
      </w:tr>
      <w:tr w:rsidR="006338F6" w:rsidRPr="00262B42" w14:paraId="7E7CCCBA" w14:textId="77777777" w:rsidTr="009559EB">
        <w:tblPrEx>
          <w:tblLook w:val="0000" w:firstRow="0" w:lastRow="0" w:firstColumn="0" w:lastColumn="0" w:noHBand="0" w:noVBand="0"/>
        </w:tblPrEx>
        <w:trPr>
          <w:trHeight w:val="913"/>
          <w:jc w:val="center"/>
        </w:trPr>
        <w:tc>
          <w:tcPr>
            <w:tcW w:w="2167" w:type="pct"/>
            <w:vAlign w:val="center"/>
          </w:tcPr>
          <w:p w14:paraId="0E4AFE45" w14:textId="4F41E297" w:rsidR="001062A2" w:rsidRPr="005C548E" w:rsidRDefault="00C81A72" w:rsidP="00483969">
            <w:pPr>
              <w:rPr>
                <w:rFonts w:ascii="Arial" w:hAnsi="Arial" w:cs="Arial"/>
                <w:sz w:val="24"/>
                <w:szCs w:val="24"/>
              </w:rPr>
            </w:pPr>
            <w:r w:rsidRPr="005C548E">
              <w:rPr>
                <w:rFonts w:ascii="Arial" w:hAnsi="Arial" w:cs="Arial"/>
                <w:sz w:val="24"/>
                <w:szCs w:val="24"/>
              </w:rPr>
              <w:t>Title of assessment</w:t>
            </w:r>
            <w:r w:rsidR="00772D1D" w:rsidRPr="005C548E">
              <w:rPr>
                <w:rFonts w:ascii="Arial" w:hAnsi="Arial" w:cs="Arial"/>
                <w:sz w:val="24"/>
                <w:szCs w:val="24"/>
              </w:rPr>
              <w:t xml:space="preserve"> under investigation</w:t>
            </w:r>
          </w:p>
        </w:tc>
        <w:tc>
          <w:tcPr>
            <w:tcW w:w="2833" w:type="pct"/>
          </w:tcPr>
          <w:p w14:paraId="18D35551" w14:textId="4209D55C" w:rsidR="006338F6" w:rsidRPr="00262B42" w:rsidRDefault="006338F6" w:rsidP="00E673F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338F6" w:rsidRPr="00262B42" w14:paraId="1F79657C" w14:textId="77777777" w:rsidTr="009559EB">
        <w:tblPrEx>
          <w:tblLook w:val="0000" w:firstRow="0" w:lastRow="0" w:firstColumn="0" w:lastColumn="0" w:noHBand="0" w:noVBand="0"/>
        </w:tblPrEx>
        <w:trPr>
          <w:trHeight w:val="855"/>
          <w:jc w:val="center"/>
        </w:trPr>
        <w:tc>
          <w:tcPr>
            <w:tcW w:w="2167" w:type="pct"/>
            <w:vAlign w:val="center"/>
          </w:tcPr>
          <w:p w14:paraId="4F0C0B32" w14:textId="5DA8FAAE" w:rsidR="006338F6" w:rsidRPr="005C548E" w:rsidRDefault="00C81A72" w:rsidP="00483969">
            <w:pPr>
              <w:rPr>
                <w:rFonts w:ascii="Arial" w:hAnsi="Arial" w:cs="Arial"/>
                <w:sz w:val="24"/>
                <w:szCs w:val="24"/>
              </w:rPr>
            </w:pPr>
            <w:r w:rsidRPr="005C548E">
              <w:rPr>
                <w:rFonts w:ascii="Arial" w:hAnsi="Arial" w:cs="Arial"/>
                <w:sz w:val="24"/>
                <w:szCs w:val="24"/>
              </w:rPr>
              <w:t>Assessment unit number</w:t>
            </w:r>
          </w:p>
        </w:tc>
        <w:tc>
          <w:tcPr>
            <w:tcW w:w="2833" w:type="pct"/>
          </w:tcPr>
          <w:p w14:paraId="1C1652F6" w14:textId="77777777" w:rsidR="006338F6" w:rsidRPr="00262B42" w:rsidRDefault="006338F6" w:rsidP="00E673F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338F6" w:rsidRPr="00262B42" w14:paraId="5BEF3B36" w14:textId="77777777" w:rsidTr="009559EB">
        <w:tblPrEx>
          <w:tblLook w:val="0000" w:firstRow="0" w:lastRow="0" w:firstColumn="0" w:lastColumn="0" w:noHBand="0" w:noVBand="0"/>
        </w:tblPrEx>
        <w:trPr>
          <w:trHeight w:val="839"/>
          <w:jc w:val="center"/>
        </w:trPr>
        <w:tc>
          <w:tcPr>
            <w:tcW w:w="2167" w:type="pct"/>
            <w:vAlign w:val="center"/>
          </w:tcPr>
          <w:p w14:paraId="43E3E6D8" w14:textId="67799012" w:rsidR="006338F6" w:rsidRPr="005C548E" w:rsidRDefault="00C81A72" w:rsidP="00483969">
            <w:pPr>
              <w:rPr>
                <w:rFonts w:ascii="Arial" w:hAnsi="Arial" w:cs="Arial"/>
                <w:sz w:val="24"/>
                <w:szCs w:val="24"/>
              </w:rPr>
            </w:pPr>
            <w:r w:rsidRPr="005C548E">
              <w:rPr>
                <w:rFonts w:ascii="Arial" w:hAnsi="Arial" w:cs="Arial"/>
                <w:sz w:val="24"/>
                <w:szCs w:val="24"/>
              </w:rPr>
              <w:t>Date of submission</w:t>
            </w:r>
          </w:p>
        </w:tc>
        <w:tc>
          <w:tcPr>
            <w:tcW w:w="2833" w:type="pct"/>
          </w:tcPr>
          <w:p w14:paraId="191BD60C" w14:textId="77777777" w:rsidR="006338F6" w:rsidRPr="00262B42" w:rsidRDefault="006338F6" w:rsidP="00E673F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7130" w:rsidRPr="00262B42" w14:paraId="260276B4" w14:textId="77777777" w:rsidTr="009559EB">
        <w:tblPrEx>
          <w:tblLook w:val="0000" w:firstRow="0" w:lastRow="0" w:firstColumn="0" w:lastColumn="0" w:noHBand="0" w:noVBand="0"/>
        </w:tblPrEx>
        <w:trPr>
          <w:trHeight w:val="1267"/>
          <w:jc w:val="center"/>
        </w:trPr>
        <w:tc>
          <w:tcPr>
            <w:tcW w:w="2167" w:type="pct"/>
            <w:vAlign w:val="center"/>
          </w:tcPr>
          <w:p w14:paraId="75921020" w14:textId="30D3F07B" w:rsidR="00A67130" w:rsidRPr="005C548E" w:rsidRDefault="005C548E" w:rsidP="009559EB">
            <w:pPr>
              <w:rPr>
                <w:rFonts w:ascii="Arial" w:hAnsi="Arial" w:cs="Arial"/>
                <w:sz w:val="24"/>
                <w:szCs w:val="24"/>
              </w:rPr>
            </w:pPr>
            <w:r w:rsidRPr="005C548E">
              <w:rPr>
                <w:rFonts w:ascii="Arial" w:hAnsi="Arial" w:cs="Arial"/>
                <w:sz w:val="24"/>
                <w:szCs w:val="24"/>
              </w:rPr>
              <w:t>W</w:t>
            </w:r>
            <w:r w:rsidR="009559EB" w:rsidRPr="005C548E">
              <w:rPr>
                <w:rFonts w:ascii="Arial" w:hAnsi="Arial" w:cs="Arial"/>
                <w:sz w:val="24"/>
                <w:szCs w:val="24"/>
              </w:rPr>
              <w:t>eighing of the assessment</w:t>
            </w:r>
            <w:r w:rsidR="001127C4" w:rsidRPr="005C548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559EB" w:rsidRPr="005C548E">
              <w:rPr>
                <w:rFonts w:ascii="Arial" w:hAnsi="Arial" w:cs="Arial"/>
                <w:sz w:val="24"/>
                <w:szCs w:val="24"/>
              </w:rPr>
              <w:t xml:space="preserve">under investigation </w:t>
            </w:r>
            <w:r w:rsidR="001127C4" w:rsidRPr="005C548E">
              <w:rPr>
                <w:rFonts w:ascii="Arial" w:hAnsi="Arial" w:cs="Arial"/>
                <w:sz w:val="24"/>
                <w:szCs w:val="24"/>
              </w:rPr>
              <w:t>towar</w:t>
            </w:r>
            <w:r w:rsidR="009559EB" w:rsidRPr="005C548E">
              <w:rPr>
                <w:rFonts w:ascii="Arial" w:hAnsi="Arial" w:cs="Arial"/>
                <w:sz w:val="24"/>
                <w:szCs w:val="24"/>
              </w:rPr>
              <w:t>ds overall outcome of the course?</w:t>
            </w:r>
            <w:r w:rsidR="001127C4" w:rsidRPr="005C548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559EB" w:rsidRPr="005C548E">
              <w:rPr>
                <w:rFonts w:ascii="Arial" w:hAnsi="Arial" w:cs="Arial"/>
                <w:i/>
                <w:sz w:val="24"/>
                <w:szCs w:val="24"/>
              </w:rPr>
              <w:t>(</w:t>
            </w:r>
            <w:proofErr w:type="gramStart"/>
            <w:r w:rsidR="009559EB" w:rsidRPr="005C548E">
              <w:rPr>
                <w:rFonts w:ascii="Arial" w:hAnsi="Arial" w:cs="Arial"/>
                <w:i/>
                <w:sz w:val="24"/>
                <w:szCs w:val="24"/>
              </w:rPr>
              <w:t>in</w:t>
            </w:r>
            <w:proofErr w:type="gramEnd"/>
            <w:r w:rsidR="009559EB" w:rsidRPr="005C548E">
              <w:rPr>
                <w:rFonts w:ascii="Arial" w:hAnsi="Arial" w:cs="Arial"/>
                <w:i/>
                <w:sz w:val="24"/>
                <w:szCs w:val="24"/>
              </w:rPr>
              <w:t xml:space="preserve"> %</w:t>
            </w:r>
            <w:r w:rsidR="001127C4" w:rsidRPr="005C548E">
              <w:rPr>
                <w:rFonts w:ascii="Arial" w:hAnsi="Arial" w:cs="Arial"/>
                <w:i/>
                <w:sz w:val="24"/>
                <w:szCs w:val="24"/>
              </w:rPr>
              <w:t>)</w:t>
            </w:r>
            <w:r w:rsidR="001127C4" w:rsidRPr="005C548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833" w:type="pct"/>
          </w:tcPr>
          <w:p w14:paraId="7F817F6D" w14:textId="77777777" w:rsidR="00A67130" w:rsidRPr="00262B42" w:rsidRDefault="00A67130" w:rsidP="00E673F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F0FBC" w:rsidRPr="00262B42" w14:paraId="1B139D08" w14:textId="77777777" w:rsidTr="009559EB">
        <w:tblPrEx>
          <w:tblLook w:val="0000" w:firstRow="0" w:lastRow="0" w:firstColumn="0" w:lastColumn="0" w:noHBand="0" w:noVBand="0"/>
        </w:tblPrEx>
        <w:trPr>
          <w:trHeight w:val="1271"/>
          <w:jc w:val="center"/>
        </w:trPr>
        <w:tc>
          <w:tcPr>
            <w:tcW w:w="2167" w:type="pct"/>
            <w:vAlign w:val="center"/>
          </w:tcPr>
          <w:p w14:paraId="5FEF4AB5" w14:textId="402219CE" w:rsidR="00DF0FBC" w:rsidRPr="005C548E" w:rsidRDefault="009559EB" w:rsidP="002227F5">
            <w:pPr>
              <w:rPr>
                <w:rFonts w:ascii="Arial" w:hAnsi="Arial" w:cs="Arial"/>
                <w:sz w:val="24"/>
                <w:szCs w:val="24"/>
              </w:rPr>
            </w:pPr>
            <w:r w:rsidRPr="005C548E">
              <w:rPr>
                <w:rFonts w:ascii="Arial" w:hAnsi="Arial" w:cs="Arial"/>
                <w:sz w:val="24"/>
                <w:szCs w:val="24"/>
              </w:rPr>
              <w:t>What is the e</w:t>
            </w:r>
            <w:r w:rsidR="00296455" w:rsidRPr="005C548E">
              <w:rPr>
                <w:rFonts w:ascii="Arial" w:hAnsi="Arial" w:cs="Arial"/>
                <w:sz w:val="24"/>
                <w:szCs w:val="24"/>
              </w:rPr>
              <w:t>ffect of</w:t>
            </w:r>
            <w:r w:rsidRPr="005C548E">
              <w:rPr>
                <w:rFonts w:ascii="Arial" w:hAnsi="Arial" w:cs="Arial"/>
                <w:sz w:val="24"/>
                <w:szCs w:val="24"/>
              </w:rPr>
              <w:t xml:space="preserve"> failure of the assessment under investigation</w:t>
            </w:r>
            <w:r w:rsidR="002227F5" w:rsidRPr="005C548E">
              <w:rPr>
                <w:rFonts w:ascii="Arial" w:hAnsi="Arial" w:cs="Arial"/>
                <w:sz w:val="24"/>
                <w:szCs w:val="24"/>
              </w:rPr>
              <w:t xml:space="preserve"> on the student’s academic progression/award</w:t>
            </w:r>
            <w:r w:rsidRPr="005C548E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2833" w:type="pct"/>
            <w:vAlign w:val="center"/>
          </w:tcPr>
          <w:p w14:paraId="7A11E1E2" w14:textId="35F26CDB" w:rsidR="00DF0FBC" w:rsidRPr="00262B42" w:rsidRDefault="00DF0FBC" w:rsidP="0077511A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755A" w:rsidRPr="00262B42" w14:paraId="41EAAC22" w14:textId="77777777" w:rsidTr="0032755A">
        <w:tblPrEx>
          <w:tblLook w:val="0000" w:firstRow="0" w:lastRow="0" w:firstColumn="0" w:lastColumn="0" w:noHBand="0" w:noVBand="0"/>
        </w:tblPrEx>
        <w:trPr>
          <w:trHeight w:val="717"/>
          <w:jc w:val="center"/>
        </w:trPr>
        <w:tc>
          <w:tcPr>
            <w:tcW w:w="2167" w:type="pct"/>
            <w:vAlign w:val="center"/>
          </w:tcPr>
          <w:p w14:paraId="62F9E2A0" w14:textId="13C9303E" w:rsidR="0032755A" w:rsidRPr="005C548E" w:rsidRDefault="0032755A" w:rsidP="002227F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ir of Examiners name</w:t>
            </w:r>
          </w:p>
        </w:tc>
        <w:tc>
          <w:tcPr>
            <w:tcW w:w="2833" w:type="pct"/>
            <w:vAlign w:val="center"/>
          </w:tcPr>
          <w:p w14:paraId="277801D2" w14:textId="77777777" w:rsidR="0032755A" w:rsidRPr="00262B42" w:rsidRDefault="0032755A" w:rsidP="0077511A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57AE35E" w14:textId="4FAA9D8B" w:rsidR="002227F5" w:rsidRDefault="002227F5" w:rsidP="00BB2238">
      <w:pPr>
        <w:rPr>
          <w:rFonts w:ascii="Arial" w:hAnsi="Arial" w:cs="Arial"/>
          <w:b/>
          <w:sz w:val="24"/>
          <w:szCs w:val="24"/>
        </w:rPr>
      </w:pPr>
    </w:p>
    <w:p w14:paraId="5F6AB65C" w14:textId="77777777" w:rsidR="0022364E" w:rsidRDefault="0022364E" w:rsidP="00BB2238">
      <w:pPr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BB2238" w:rsidRPr="00262B42" w14:paraId="6BA784EE" w14:textId="77777777" w:rsidTr="005C548E">
        <w:trPr>
          <w:trHeight w:val="1012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265BE227" w14:textId="77777777" w:rsidR="005C548E" w:rsidRDefault="00BB2238" w:rsidP="00E7759E">
            <w:pPr>
              <w:pStyle w:val="BodyText"/>
              <w:rPr>
                <w:rFonts w:ascii="Arial" w:hAnsi="Arial" w:cs="Arial"/>
                <w:b/>
                <w:i/>
                <w:sz w:val="20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3: Details of advice and training given to the student on good academic practice and avoidance of plagiarism </w:t>
            </w:r>
          </w:p>
          <w:p w14:paraId="180DFCCA" w14:textId="57D8D9E6" w:rsidR="00BB2238" w:rsidRPr="005C548E" w:rsidRDefault="00BB2238" w:rsidP="00E7759E">
            <w:pPr>
              <w:pStyle w:val="BodyText"/>
              <w:rPr>
                <w:rFonts w:ascii="Arial" w:hAnsi="Arial" w:cs="Arial"/>
                <w:szCs w:val="24"/>
              </w:rPr>
            </w:pPr>
            <w:r w:rsidRPr="005C548E">
              <w:rPr>
                <w:rFonts w:ascii="Arial" w:hAnsi="Arial" w:cs="Arial"/>
                <w:i/>
                <w:sz w:val="20"/>
              </w:rPr>
              <w:t xml:space="preserve">Please provide copies of any training material </w:t>
            </w:r>
            <w:r w:rsidR="00CE7895" w:rsidRPr="005C548E">
              <w:rPr>
                <w:rFonts w:ascii="Arial" w:hAnsi="Arial" w:cs="Arial"/>
                <w:i/>
                <w:sz w:val="20"/>
              </w:rPr>
              <w:t>referred to in this section.</w:t>
            </w:r>
          </w:p>
        </w:tc>
      </w:tr>
      <w:tr w:rsidR="00BB2238" w:rsidRPr="001062A2" w14:paraId="63DCB392" w14:textId="77777777" w:rsidTr="00E7759E">
        <w:trPr>
          <w:trHeight w:val="1349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14A39D78" w14:textId="77777777" w:rsidR="00BB2238" w:rsidRPr="001062A2" w:rsidRDefault="00BB2238" w:rsidP="00E7759E">
            <w:pPr>
              <w:pStyle w:val="BodyText"/>
              <w:rPr>
                <w:rFonts w:ascii="Arial" w:hAnsi="Arial"/>
                <w:i/>
                <w:sz w:val="22"/>
                <w:szCs w:val="22"/>
              </w:rPr>
            </w:pPr>
          </w:p>
        </w:tc>
      </w:tr>
    </w:tbl>
    <w:p w14:paraId="1F206F75" w14:textId="274F3CAD" w:rsidR="00666AF7" w:rsidRDefault="00666AF7" w:rsidP="00666AF7">
      <w:pPr>
        <w:jc w:val="both"/>
        <w:rPr>
          <w:rFonts w:ascii="Arial" w:hAnsi="Arial" w:cs="Arial"/>
          <w:sz w:val="24"/>
          <w:szCs w:val="24"/>
        </w:rPr>
      </w:pPr>
    </w:p>
    <w:p w14:paraId="25D775FE" w14:textId="77777777" w:rsidR="0022364E" w:rsidRDefault="0022364E" w:rsidP="00666AF7">
      <w:pPr>
        <w:jc w:val="both"/>
        <w:rPr>
          <w:rFonts w:ascii="Arial" w:hAnsi="Arial"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1241A7" w:rsidRPr="00262B42" w14:paraId="0877530A" w14:textId="77777777" w:rsidTr="005C548E">
        <w:trPr>
          <w:trHeight w:val="691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FA1AD04" w14:textId="4918D073" w:rsidR="005C548E" w:rsidRPr="005C548E" w:rsidRDefault="001241A7" w:rsidP="00D47804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4: Details of</w:t>
            </w:r>
            <w:r w:rsidR="00D47804">
              <w:rPr>
                <w:rFonts w:ascii="Arial" w:hAnsi="Arial" w:cs="Arial"/>
                <w:b/>
                <w:szCs w:val="24"/>
              </w:rPr>
              <w:t xml:space="preserve"> previous instances of </w:t>
            </w:r>
            <w:r w:rsidR="00CE7895">
              <w:rPr>
                <w:rFonts w:ascii="Arial" w:hAnsi="Arial" w:cs="Arial"/>
                <w:b/>
                <w:szCs w:val="24"/>
              </w:rPr>
              <w:t>poor academic practice that resulted in deduction of marks</w:t>
            </w:r>
          </w:p>
        </w:tc>
      </w:tr>
      <w:tr w:rsidR="001241A7" w:rsidRPr="001062A2" w14:paraId="36890CEC" w14:textId="77777777" w:rsidTr="00657597">
        <w:trPr>
          <w:trHeight w:val="1195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64B95F47" w14:textId="77777777" w:rsidR="001241A7" w:rsidRPr="001062A2" w:rsidRDefault="001241A7" w:rsidP="00AC678A">
            <w:pPr>
              <w:pStyle w:val="BodyText"/>
              <w:rPr>
                <w:rFonts w:ascii="Arial" w:hAnsi="Arial"/>
                <w:i/>
                <w:sz w:val="22"/>
                <w:szCs w:val="22"/>
              </w:rPr>
            </w:pPr>
          </w:p>
        </w:tc>
      </w:tr>
    </w:tbl>
    <w:p w14:paraId="7E4262B2" w14:textId="677E9CD7" w:rsidR="00C81A72" w:rsidRDefault="00C81A72" w:rsidP="00C81A72">
      <w:pPr>
        <w:jc w:val="both"/>
        <w:rPr>
          <w:rFonts w:ascii="Arial" w:hAnsi="Arial" w:cs="Arial"/>
          <w:i/>
          <w:sz w:val="24"/>
          <w:szCs w:val="24"/>
        </w:rPr>
      </w:pPr>
    </w:p>
    <w:p w14:paraId="7F53E401" w14:textId="77777777" w:rsidR="0022364E" w:rsidRPr="00262B42" w:rsidRDefault="0022364E" w:rsidP="00C81A72">
      <w:pPr>
        <w:jc w:val="both"/>
        <w:rPr>
          <w:rFonts w:ascii="Arial" w:hAnsi="Arial" w:cs="Arial"/>
          <w:i/>
          <w:sz w:val="24"/>
          <w:szCs w:val="24"/>
        </w:rPr>
      </w:pPr>
    </w:p>
    <w:tbl>
      <w:tblPr>
        <w:tblW w:w="501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5"/>
        <w:gridCol w:w="4110"/>
      </w:tblGrid>
      <w:tr w:rsidR="00C81A72" w:rsidRPr="00262B42" w14:paraId="1B906751" w14:textId="77777777" w:rsidTr="00F35CE8">
        <w:trPr>
          <w:trHeight w:val="510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718A63C" w14:textId="25271B78" w:rsidR="00657597" w:rsidRDefault="001241A7" w:rsidP="00657597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5</w:t>
            </w:r>
            <w:r w:rsidR="00C81A72">
              <w:rPr>
                <w:rFonts w:ascii="Arial" w:hAnsi="Arial" w:cs="Arial"/>
                <w:b/>
                <w:szCs w:val="24"/>
              </w:rPr>
              <w:t>: Supporting material</w:t>
            </w:r>
            <w:r w:rsidR="00657597">
              <w:rPr>
                <w:rFonts w:ascii="Arial" w:hAnsi="Arial" w:cs="Arial"/>
                <w:b/>
                <w:szCs w:val="24"/>
              </w:rPr>
              <w:t xml:space="preserve"> checklist</w:t>
            </w:r>
          </w:p>
          <w:p w14:paraId="53D132A3" w14:textId="751D8CFE" w:rsidR="00657597" w:rsidRPr="00657597" w:rsidRDefault="00657597" w:rsidP="00F35CE8">
            <w:pPr>
              <w:pStyle w:val="BodyText"/>
              <w:rPr>
                <w:rFonts w:ascii="Arial" w:hAnsi="Arial" w:cs="Arial"/>
                <w:b/>
                <w:i/>
                <w:sz w:val="20"/>
              </w:rPr>
            </w:pPr>
            <w:r w:rsidRPr="00657597">
              <w:rPr>
                <w:rFonts w:ascii="Arial" w:hAnsi="Arial" w:cs="Arial"/>
                <w:i/>
                <w:sz w:val="20"/>
              </w:rPr>
              <w:t xml:space="preserve">Please note incomplete referrals will be returned to the referrer for any additional materials to be collated before the case is considered. </w:t>
            </w:r>
          </w:p>
        </w:tc>
      </w:tr>
      <w:tr w:rsidR="00C81A72" w:rsidRPr="00262B42" w14:paraId="754202B5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shd w:val="clear" w:color="auto" w:fill="auto"/>
            <w:vAlign w:val="center"/>
          </w:tcPr>
          <w:p w14:paraId="56B6F58D" w14:textId="25DADB4C" w:rsidR="00C81A72" w:rsidRPr="00792673" w:rsidRDefault="00483969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Chair’s analysis of the case</w:t>
            </w:r>
          </w:p>
        </w:tc>
        <w:tc>
          <w:tcPr>
            <w:tcW w:w="1960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43F6FC83" w14:textId="48C4395C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180041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792673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</w:tr>
      <w:tr w:rsidR="00C81A72" w:rsidRPr="00262B42" w14:paraId="3E7AB48A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D8BE2" w14:textId="10D174E0" w:rsidR="00C81A72" w:rsidRPr="00792673" w:rsidRDefault="00792673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 xml:space="preserve">Clean copy of the assignment 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774C2029" w14:textId="0749F719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46377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792673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  <w:tr w:rsidR="00C81A72" w:rsidRPr="00262B42" w14:paraId="1BD53410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CDE7D" w14:textId="45177DDA" w:rsidR="00C81A72" w:rsidRPr="00792673" w:rsidRDefault="00792673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Marked up copy of the assignment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5FA01868" w14:textId="5C61F918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607111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792673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  <w:tr w:rsidR="00C81A72" w:rsidRPr="00262B42" w14:paraId="7BA86BFB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D61EA" w14:textId="5CCD9831" w:rsidR="00C81A72" w:rsidRPr="00792673" w:rsidRDefault="00792673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Marked up copies of relevant sources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1A4246F2" w14:textId="499FBD50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29648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</w:tr>
      <w:tr w:rsidR="00C81A72" w:rsidRPr="00262B42" w14:paraId="335AA824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373A0" w14:textId="13DF5011" w:rsidR="00C81A72" w:rsidRPr="00792673" w:rsidRDefault="00792673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 xml:space="preserve">Assignment instructions 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41B762EB" w14:textId="079045C9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71889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</w:tc>
      </w:tr>
      <w:tr w:rsidR="00C81A72" w:rsidRPr="00262B42" w14:paraId="27F2A470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25765" w14:textId="496AF77E" w:rsidR="00C81A72" w:rsidRPr="00792673" w:rsidRDefault="00792673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 xml:space="preserve">Course handbook 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0DAFAFA9" w14:textId="6EA5126F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183410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  <w:tr w:rsidR="00C81A72" w:rsidRPr="00C81A72" w14:paraId="3DF5A18C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B1F73" w14:textId="2615AD5A" w:rsidR="00C81A72" w:rsidRPr="00792673" w:rsidRDefault="00792673" w:rsidP="00792673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Evidence of good academic practice training and avoidance of plagiarism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3412528C" w14:textId="434591FD" w:rsidR="00C81A72" w:rsidRPr="00792673" w:rsidRDefault="00F42DD2" w:rsidP="00657597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52146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  <w:tr w:rsidR="00C81A72" w:rsidRPr="00262B42" w14:paraId="78BBB054" w14:textId="77777777" w:rsidTr="00657597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56282" w14:textId="46A187AB" w:rsidR="00C81A72" w:rsidRPr="00CE49F0" w:rsidRDefault="00792673" w:rsidP="00657597">
            <w:pPr>
              <w:spacing w:before="80" w:after="80" w:line="276" w:lineRule="auto"/>
              <w:rPr>
                <w:rFonts w:ascii="Arial" w:hAnsi="Arial" w:cs="Arial"/>
                <w:i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 xml:space="preserve">Evidence of previous </w:t>
            </w:r>
            <w:r w:rsidR="00CE49F0">
              <w:rPr>
                <w:rFonts w:ascii="Arial" w:hAnsi="Arial" w:cs="Arial"/>
                <w:sz w:val="22"/>
                <w:szCs w:val="22"/>
              </w:rPr>
              <w:t xml:space="preserve">instances of poor academic practice </w:t>
            </w:r>
            <w:r w:rsidRPr="00CE49F0">
              <w:rPr>
                <w:rFonts w:ascii="Arial" w:hAnsi="Arial" w:cs="Arial"/>
                <w:i/>
              </w:rPr>
              <w:t>(if applicable)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6410EF5D" w14:textId="2BB63261" w:rsidR="00C81A72" w:rsidRPr="00792673" w:rsidRDefault="00F42DD2" w:rsidP="00657597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51984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A72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Provided  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5759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75964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597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657597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657597">
              <w:rPr>
                <w:rFonts w:ascii="Arial" w:hAnsi="Arial" w:cs="Arial"/>
                <w:sz w:val="22"/>
                <w:szCs w:val="22"/>
              </w:rPr>
              <w:t>Not applicable</w:t>
            </w:r>
          </w:p>
        </w:tc>
      </w:tr>
      <w:tr w:rsidR="00C81A72" w:rsidRPr="00262B42" w14:paraId="3F7D8FEC" w14:textId="77777777" w:rsidTr="00792673">
        <w:tblPrEx>
          <w:jc w:val="left"/>
        </w:tblPrEx>
        <w:trPr>
          <w:trHeight w:val="624"/>
        </w:trPr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2E958" w14:textId="77777777" w:rsidR="00C81A72" w:rsidRPr="00792673" w:rsidRDefault="00046FCA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Are you submitting any additional materials?</w:t>
            </w:r>
          </w:p>
          <w:p w14:paraId="49BEA912" w14:textId="77777777" w:rsidR="00046FCA" w:rsidRPr="00792673" w:rsidRDefault="00046FCA" w:rsidP="00F35CE8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536875C9" w14:textId="68894C30" w:rsidR="00046FCA" w:rsidRPr="00792673" w:rsidRDefault="00046FCA" w:rsidP="00657597">
            <w:pPr>
              <w:spacing w:before="80" w:after="80" w:line="276" w:lineRule="auto"/>
              <w:rPr>
                <w:rFonts w:ascii="Arial" w:hAnsi="Arial" w:cs="Arial"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 xml:space="preserve">Please </w:t>
            </w:r>
            <w:r w:rsidR="00657597">
              <w:rPr>
                <w:rFonts w:ascii="Arial" w:hAnsi="Arial" w:cs="Arial"/>
                <w:sz w:val="22"/>
                <w:szCs w:val="22"/>
              </w:rPr>
              <w:t>provide a list: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229FDEEA" w14:textId="07CF5DAF" w:rsidR="00C81A72" w:rsidRPr="00792673" w:rsidRDefault="00F42DD2" w:rsidP="00F35CE8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57007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FCA" w:rsidRPr="00792673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657597">
              <w:rPr>
                <w:rFonts w:ascii="Arial" w:hAnsi="Arial" w:cs="Arial"/>
                <w:sz w:val="22"/>
                <w:szCs w:val="22"/>
              </w:rPr>
              <w:t>Yes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57597"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81A72" w:rsidRPr="00792673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10828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30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1641EA"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657597">
              <w:rPr>
                <w:rFonts w:ascii="Arial" w:hAnsi="Arial" w:cs="Arial"/>
                <w:sz w:val="22"/>
                <w:szCs w:val="22"/>
              </w:rPr>
              <w:t>No</w:t>
            </w:r>
          </w:p>
          <w:p w14:paraId="6DD4A2F0" w14:textId="77777777" w:rsidR="00046FCA" w:rsidRPr="00792673" w:rsidRDefault="00046FCA" w:rsidP="00F35CE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7B6FD1" w14:textId="2D47B2B1" w:rsidR="00046FCA" w:rsidRPr="00792673" w:rsidRDefault="00046FCA" w:rsidP="00F35CE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92673">
              <w:rPr>
                <w:rFonts w:ascii="Arial" w:hAnsi="Arial" w:cs="Arial"/>
                <w:sz w:val="22"/>
                <w:szCs w:val="22"/>
              </w:rPr>
              <w:t>………………………………</w:t>
            </w:r>
          </w:p>
        </w:tc>
      </w:tr>
    </w:tbl>
    <w:p w14:paraId="4AB7E4A9" w14:textId="1C20DC3A" w:rsidR="0017226E" w:rsidRDefault="0017226E" w:rsidP="00524376">
      <w:pPr>
        <w:rPr>
          <w:rFonts w:ascii="Arial" w:hAnsi="Arial" w:cs="Arial"/>
          <w:b/>
          <w:sz w:val="24"/>
          <w:szCs w:val="24"/>
        </w:rPr>
      </w:pPr>
    </w:p>
    <w:p w14:paraId="33AD6FDE" w14:textId="6E01B21A" w:rsidR="0022364E" w:rsidRDefault="0022364E" w:rsidP="00524376">
      <w:pPr>
        <w:rPr>
          <w:rFonts w:ascii="Arial" w:hAnsi="Arial" w:cs="Arial"/>
          <w:b/>
          <w:sz w:val="24"/>
          <w:szCs w:val="24"/>
        </w:rPr>
      </w:pPr>
    </w:p>
    <w:p w14:paraId="521A79B1" w14:textId="28C93DF8" w:rsidR="0022364E" w:rsidRDefault="0022364E" w:rsidP="00524376">
      <w:pPr>
        <w:rPr>
          <w:rFonts w:ascii="Arial" w:hAnsi="Arial" w:cs="Arial"/>
          <w:b/>
          <w:sz w:val="24"/>
          <w:szCs w:val="24"/>
        </w:rPr>
      </w:pPr>
    </w:p>
    <w:p w14:paraId="4B5B2537" w14:textId="77777777" w:rsidR="0022364E" w:rsidRDefault="0022364E" w:rsidP="00524376">
      <w:pPr>
        <w:rPr>
          <w:rFonts w:ascii="Arial" w:hAnsi="Arial" w:cs="Arial"/>
          <w:b/>
          <w:sz w:val="24"/>
          <w:szCs w:val="24"/>
        </w:rPr>
      </w:pPr>
    </w:p>
    <w:p w14:paraId="4DD937E6" w14:textId="2165B604" w:rsidR="0022364E" w:rsidRDefault="0022364E" w:rsidP="00524376">
      <w:pPr>
        <w:rPr>
          <w:rFonts w:ascii="Arial" w:hAnsi="Arial" w:cs="Arial"/>
          <w:b/>
          <w:sz w:val="24"/>
          <w:szCs w:val="24"/>
        </w:rPr>
      </w:pPr>
    </w:p>
    <w:p w14:paraId="56047A96" w14:textId="77777777" w:rsidR="0022364E" w:rsidRDefault="0022364E" w:rsidP="00524376">
      <w:pPr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D47804" w:rsidRPr="00262B42" w14:paraId="77B55E63" w14:textId="77777777" w:rsidTr="00AC678A">
        <w:trPr>
          <w:trHeight w:val="510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E95294E" w14:textId="77777777" w:rsidR="00657597" w:rsidRDefault="00D47804" w:rsidP="002E0A70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6: Any further information the Proctors should be aware of? </w:t>
            </w:r>
          </w:p>
          <w:p w14:paraId="26391A5E" w14:textId="56F521F6" w:rsidR="00D47804" w:rsidRPr="00262B42" w:rsidRDefault="00657597" w:rsidP="00657597">
            <w:pPr>
              <w:pStyle w:val="BodyText"/>
              <w:rPr>
                <w:rFonts w:ascii="Arial" w:hAnsi="Arial" w:cs="Arial"/>
                <w:szCs w:val="24"/>
              </w:rPr>
            </w:pPr>
            <w:r w:rsidRPr="00657597">
              <w:rPr>
                <w:rFonts w:ascii="Arial" w:hAnsi="Arial" w:cs="Arial"/>
                <w:i/>
                <w:sz w:val="20"/>
              </w:rPr>
              <w:t>This could include information such as</w:t>
            </w:r>
            <w:r w:rsidR="00D47804" w:rsidRPr="00657597">
              <w:rPr>
                <w:rFonts w:ascii="Arial" w:hAnsi="Arial" w:cs="Arial"/>
                <w:i/>
                <w:sz w:val="20"/>
              </w:rPr>
              <w:t xml:space="preserve"> time critical factors</w:t>
            </w:r>
            <w:r w:rsidR="00D47804" w:rsidRPr="00657597">
              <w:rPr>
                <w:rFonts w:ascii="Arial" w:hAnsi="Arial" w:cs="Arial"/>
                <w:sz w:val="20"/>
              </w:rPr>
              <w:t xml:space="preserve">, </w:t>
            </w:r>
            <w:r w:rsidR="00D47804" w:rsidRPr="00657597">
              <w:rPr>
                <w:rFonts w:ascii="Arial" w:hAnsi="Arial" w:cs="Arial"/>
                <w:i/>
                <w:sz w:val="20"/>
              </w:rPr>
              <w:t>details of</w:t>
            </w:r>
            <w:r w:rsidR="002E0A70" w:rsidRPr="00657597">
              <w:rPr>
                <w:rFonts w:ascii="Arial" w:hAnsi="Arial" w:cs="Arial"/>
                <w:i/>
                <w:sz w:val="20"/>
              </w:rPr>
              <w:t xml:space="preserve"> </w:t>
            </w:r>
            <w:proofErr w:type="spellStart"/>
            <w:r w:rsidR="006E3256">
              <w:rPr>
                <w:rFonts w:ascii="Arial" w:hAnsi="Arial" w:cs="Arial"/>
                <w:i/>
                <w:sz w:val="20"/>
              </w:rPr>
              <w:t>disc</w:t>
            </w:r>
            <w:r w:rsidRPr="00657597">
              <w:rPr>
                <w:rFonts w:ascii="Arial" w:hAnsi="Arial" w:cs="Arial"/>
                <w:i/>
                <w:sz w:val="20"/>
              </w:rPr>
              <w:t>l</w:t>
            </w:r>
            <w:r w:rsidR="006E3256">
              <w:rPr>
                <w:rFonts w:ascii="Arial" w:hAnsi="Arial" w:cs="Arial"/>
                <w:i/>
                <w:sz w:val="20"/>
              </w:rPr>
              <w:t>o</w:t>
            </w:r>
            <w:r w:rsidRPr="00657597">
              <w:rPr>
                <w:rFonts w:ascii="Arial" w:hAnsi="Arial" w:cs="Arial"/>
                <w:i/>
                <w:sz w:val="20"/>
              </w:rPr>
              <w:t>sable</w:t>
            </w:r>
            <w:proofErr w:type="spellEnd"/>
            <w:r w:rsidRPr="00657597">
              <w:rPr>
                <w:rFonts w:ascii="Arial" w:hAnsi="Arial" w:cs="Arial"/>
                <w:i/>
                <w:sz w:val="20"/>
              </w:rPr>
              <w:t xml:space="preserve"> </w:t>
            </w:r>
            <w:r w:rsidR="00D47804" w:rsidRPr="00657597">
              <w:rPr>
                <w:rFonts w:ascii="Arial" w:hAnsi="Arial" w:cs="Arial"/>
                <w:i/>
                <w:sz w:val="20"/>
              </w:rPr>
              <w:t>extenuating circumstances</w:t>
            </w:r>
            <w:r w:rsidR="00056185">
              <w:rPr>
                <w:rFonts w:ascii="Arial" w:hAnsi="Arial" w:cs="Arial"/>
                <w:i/>
                <w:sz w:val="20"/>
              </w:rPr>
              <w:t xml:space="preserve"> etc.</w:t>
            </w:r>
          </w:p>
        </w:tc>
      </w:tr>
      <w:tr w:rsidR="00D47804" w:rsidRPr="001062A2" w14:paraId="1C256AEB" w14:textId="77777777" w:rsidTr="00CE7895">
        <w:trPr>
          <w:trHeight w:val="1999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03F2FECB" w14:textId="77777777" w:rsidR="00D47804" w:rsidRPr="001062A2" w:rsidRDefault="00D47804" w:rsidP="00AC678A">
            <w:pPr>
              <w:pStyle w:val="BodyText"/>
              <w:rPr>
                <w:rFonts w:ascii="Arial" w:hAnsi="Arial"/>
                <w:i/>
                <w:sz w:val="22"/>
                <w:szCs w:val="22"/>
              </w:rPr>
            </w:pPr>
          </w:p>
        </w:tc>
      </w:tr>
    </w:tbl>
    <w:p w14:paraId="0AFCFBCB" w14:textId="5A5741CD" w:rsidR="0022364E" w:rsidRDefault="0022364E" w:rsidP="00D47804">
      <w:pPr>
        <w:rPr>
          <w:rFonts w:ascii="Arial" w:hAnsi="Arial" w:cs="Arial"/>
          <w:b/>
        </w:rPr>
      </w:pPr>
    </w:p>
    <w:p w14:paraId="06A1511B" w14:textId="77777777" w:rsidR="00B91C5C" w:rsidRDefault="00B91C5C" w:rsidP="00D47804">
      <w:pPr>
        <w:rPr>
          <w:rFonts w:ascii="Arial" w:hAnsi="Arial" w:cs="Arial"/>
          <w:b/>
        </w:rPr>
      </w:pPr>
    </w:p>
    <w:tbl>
      <w:tblPr>
        <w:tblW w:w="501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2240"/>
        <w:gridCol w:w="2554"/>
        <w:gridCol w:w="2577"/>
      </w:tblGrid>
      <w:tr w:rsidR="00CE7895" w:rsidRPr="00262B42" w14:paraId="01F7295E" w14:textId="77777777" w:rsidTr="00024CDD">
        <w:trPr>
          <w:trHeight w:val="510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0D1F6D5" w14:textId="75AC9E1C" w:rsidR="00CE7895" w:rsidRPr="00262B42" w:rsidRDefault="00CE7895" w:rsidP="009D46B7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9D46B7">
              <w:rPr>
                <w:rFonts w:ascii="Arial" w:hAnsi="Arial" w:cs="Arial"/>
                <w:b/>
                <w:szCs w:val="24"/>
              </w:rPr>
              <w:t>7</w:t>
            </w:r>
            <w:r>
              <w:rPr>
                <w:rFonts w:ascii="Arial" w:hAnsi="Arial" w:cs="Arial"/>
                <w:b/>
                <w:szCs w:val="24"/>
              </w:rPr>
              <w:t>: Referrer details</w:t>
            </w:r>
          </w:p>
        </w:tc>
      </w:tr>
      <w:tr w:rsidR="00024CDD" w:rsidRPr="00262B42" w14:paraId="341B510C" w14:textId="77777777" w:rsidTr="0032755A">
        <w:tblPrEx>
          <w:jc w:val="left"/>
        </w:tblPrEx>
        <w:trPr>
          <w:trHeight w:val="510"/>
        </w:trPr>
        <w:tc>
          <w:tcPr>
            <w:tcW w:w="1485" w:type="pct"/>
            <w:shd w:val="clear" w:color="auto" w:fill="auto"/>
            <w:vAlign w:val="center"/>
          </w:tcPr>
          <w:p w14:paraId="23E8DA32" w14:textId="0A3DA0A7" w:rsidR="00024CDD" w:rsidRPr="00262B42" w:rsidRDefault="00024CDD" w:rsidP="00024CDD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 name</w:t>
            </w:r>
          </w:p>
        </w:tc>
        <w:tc>
          <w:tcPr>
            <w:tcW w:w="1068" w:type="pct"/>
            <w:shd w:val="clear" w:color="auto" w:fill="auto"/>
            <w:vAlign w:val="center"/>
          </w:tcPr>
          <w:p w14:paraId="370764D7" w14:textId="77777777" w:rsidR="00024CDD" w:rsidRPr="00262B42" w:rsidRDefault="00024CDD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18" w:type="pct"/>
            <w:shd w:val="clear" w:color="auto" w:fill="auto"/>
            <w:vAlign w:val="center"/>
          </w:tcPr>
          <w:p w14:paraId="31B45A2F" w14:textId="77777777" w:rsidR="00024CDD" w:rsidRPr="00262B42" w:rsidRDefault="00024CDD" w:rsidP="002C50D6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6EF47AE3" w14:textId="77777777" w:rsidR="00024CDD" w:rsidRPr="00262B42" w:rsidRDefault="00024CDD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24CDD" w:rsidRPr="00262B42" w14:paraId="320105BC" w14:textId="77777777" w:rsidTr="0032755A">
        <w:tblPrEx>
          <w:jc w:val="left"/>
        </w:tblPrEx>
        <w:trPr>
          <w:trHeight w:val="510"/>
        </w:trPr>
        <w:tc>
          <w:tcPr>
            <w:tcW w:w="1485" w:type="pct"/>
            <w:shd w:val="clear" w:color="auto" w:fill="auto"/>
            <w:vAlign w:val="center"/>
          </w:tcPr>
          <w:p w14:paraId="1701197F" w14:textId="19755021" w:rsidR="00024CDD" w:rsidRPr="00262B42" w:rsidRDefault="00024CDD" w:rsidP="00024CDD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 name(s) </w:t>
            </w:r>
          </w:p>
        </w:tc>
        <w:tc>
          <w:tcPr>
            <w:tcW w:w="3515" w:type="pct"/>
            <w:gridSpan w:val="3"/>
            <w:shd w:val="clear" w:color="auto" w:fill="auto"/>
            <w:vAlign w:val="center"/>
          </w:tcPr>
          <w:p w14:paraId="203BD257" w14:textId="77777777" w:rsidR="00024CDD" w:rsidRPr="00262B42" w:rsidRDefault="00024CDD" w:rsidP="002C50D6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CE7895" w:rsidRPr="00262B42" w14:paraId="15839D45" w14:textId="77777777" w:rsidTr="0032755A">
        <w:tblPrEx>
          <w:jc w:val="left"/>
        </w:tblPrEx>
        <w:tc>
          <w:tcPr>
            <w:tcW w:w="1485" w:type="pct"/>
            <w:shd w:val="clear" w:color="auto" w:fill="auto"/>
          </w:tcPr>
          <w:p w14:paraId="103ADDFD" w14:textId="77777777" w:rsidR="00CE7895" w:rsidRPr="00024CDD" w:rsidRDefault="00CE7895" w:rsidP="00E7759E">
            <w:pPr>
              <w:spacing w:before="80" w:after="8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24CDD">
              <w:rPr>
                <w:rFonts w:ascii="Arial" w:hAnsi="Arial" w:cs="Arial"/>
                <w:b/>
                <w:sz w:val="22"/>
                <w:szCs w:val="22"/>
              </w:rPr>
              <w:t xml:space="preserve">Position </w:t>
            </w:r>
          </w:p>
        </w:tc>
        <w:tc>
          <w:tcPr>
            <w:tcW w:w="3515" w:type="pct"/>
            <w:gridSpan w:val="3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3D62E1F7" w14:textId="77777777" w:rsidR="00CE7895" w:rsidRPr="00262B42" w:rsidRDefault="00CE7895" w:rsidP="00E7759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E7895" w:rsidRPr="00262B42" w14:paraId="479297D3" w14:textId="77777777" w:rsidTr="0032755A">
        <w:tblPrEx>
          <w:jc w:val="left"/>
        </w:tblPrEx>
        <w:trPr>
          <w:trHeight w:val="624"/>
        </w:trPr>
        <w:tc>
          <w:tcPr>
            <w:tcW w:w="1485" w:type="pct"/>
            <w:shd w:val="clear" w:color="auto" w:fill="auto"/>
          </w:tcPr>
          <w:p w14:paraId="7535200D" w14:textId="77777777" w:rsidR="00CE7895" w:rsidRPr="00024CDD" w:rsidRDefault="00CE7895" w:rsidP="00E7759E">
            <w:pPr>
              <w:spacing w:before="80" w:after="80"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24CD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3515" w:type="pct"/>
            <w:gridSpan w:val="3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121B9793" w14:textId="77777777" w:rsidR="00CE7895" w:rsidRPr="00262B42" w:rsidRDefault="00CE7895" w:rsidP="00E7759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2755A" w:rsidRPr="00262B42" w14:paraId="00F8086D" w14:textId="77777777" w:rsidTr="0032755A">
        <w:tblPrEx>
          <w:jc w:val="left"/>
        </w:tblPrEx>
        <w:trPr>
          <w:trHeight w:val="94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5DCF9E48" w14:textId="5CC51562" w:rsidR="0032755A" w:rsidRPr="0032755A" w:rsidRDefault="0032755A" w:rsidP="00056185">
            <w:pPr>
              <w:rPr>
                <w:rFonts w:ascii="Arial" w:hAnsi="Arial" w:cs="Arial"/>
                <w:sz w:val="22"/>
                <w:szCs w:val="22"/>
              </w:rPr>
            </w:pPr>
            <w:r w:rsidRPr="00024CDD">
              <w:rPr>
                <w:rFonts w:ascii="Arial" w:hAnsi="Arial" w:cs="Arial"/>
                <w:i/>
                <w:sz w:val="22"/>
                <w:szCs w:val="22"/>
              </w:rPr>
              <w:t xml:space="preserve">If referrer is not the Chair of Examiners please 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tick the box to </w:t>
            </w:r>
            <w:r w:rsidRPr="00024CDD">
              <w:rPr>
                <w:rFonts w:ascii="Arial" w:hAnsi="Arial" w:cs="Arial"/>
                <w:i/>
                <w:sz w:val="22"/>
                <w:szCs w:val="22"/>
              </w:rPr>
              <w:t>confirm the</w:t>
            </w:r>
            <w:r w:rsidR="00056185">
              <w:rPr>
                <w:rFonts w:ascii="Arial" w:hAnsi="Arial" w:cs="Arial"/>
                <w:i/>
                <w:sz w:val="22"/>
                <w:szCs w:val="22"/>
              </w:rPr>
              <w:t xml:space="preserve"> Chair </w:t>
            </w:r>
            <w:r w:rsidRPr="00024CDD">
              <w:rPr>
                <w:rFonts w:ascii="Arial" w:hAnsi="Arial" w:cs="Arial"/>
                <w:i/>
                <w:sz w:val="22"/>
                <w:szCs w:val="22"/>
              </w:rPr>
              <w:t>have been involved with this proces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2"/>
                  <w:szCs w:val="22"/>
                </w:rPr>
                <w:id w:val="-119468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92673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</w:tc>
      </w:tr>
    </w:tbl>
    <w:p w14:paraId="6C6A59E1" w14:textId="77777777" w:rsidR="00D47804" w:rsidRDefault="00D47804" w:rsidP="00444712">
      <w:pPr>
        <w:jc w:val="center"/>
        <w:rPr>
          <w:rFonts w:ascii="Arial" w:hAnsi="Arial" w:cs="Arial"/>
          <w:b/>
        </w:rPr>
      </w:pPr>
    </w:p>
    <w:p w14:paraId="650C1644" w14:textId="77777777" w:rsidR="00D47804" w:rsidRDefault="00D47804" w:rsidP="00444712">
      <w:pPr>
        <w:jc w:val="center"/>
        <w:rPr>
          <w:rFonts w:ascii="Arial" w:hAnsi="Arial" w:cs="Arial"/>
          <w:b/>
        </w:rPr>
      </w:pPr>
    </w:p>
    <w:p w14:paraId="0386388C" w14:textId="01AAB646" w:rsidR="002225AF" w:rsidRDefault="00046FCA" w:rsidP="00CE696F">
      <w:pPr>
        <w:jc w:val="center"/>
        <w:rPr>
          <w:rStyle w:val="Hyperlink"/>
          <w:rFonts w:ascii="Arial" w:hAnsi="Arial" w:cs="Arial"/>
          <w:b/>
        </w:rPr>
      </w:pPr>
      <w:r w:rsidRPr="00046FCA">
        <w:rPr>
          <w:rFonts w:ascii="Arial" w:hAnsi="Arial" w:cs="Arial"/>
          <w:b/>
        </w:rPr>
        <w:t xml:space="preserve">Submit this form and all evidence to </w:t>
      </w:r>
      <w:hyperlink r:id="rId12" w:history="1">
        <w:r w:rsidRPr="00046FCA">
          <w:rPr>
            <w:rStyle w:val="Hyperlink"/>
            <w:rFonts w:ascii="Arial" w:hAnsi="Arial" w:cs="Arial"/>
            <w:b/>
          </w:rPr>
          <w:t>casework@proctors.ox.ac.uk</w:t>
        </w:r>
      </w:hyperlink>
    </w:p>
    <w:p w14:paraId="0D1F3A14" w14:textId="71001582" w:rsidR="00CE696F" w:rsidRDefault="00CE696F" w:rsidP="00CE696F">
      <w:pPr>
        <w:jc w:val="center"/>
        <w:rPr>
          <w:rStyle w:val="Hyperlink"/>
          <w:rFonts w:ascii="Arial" w:hAnsi="Arial" w:cs="Arial"/>
          <w:b/>
        </w:rPr>
      </w:pPr>
    </w:p>
    <w:p w14:paraId="53ACA626" w14:textId="0E00EB3E" w:rsidR="00CE696F" w:rsidRDefault="00CE696F" w:rsidP="00CE696F">
      <w:pPr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You will receive a formal acknowledgement of your referral within five working days.</w:t>
      </w:r>
    </w:p>
    <w:p w14:paraId="2B462173" w14:textId="77777777" w:rsidR="00CE696F" w:rsidRPr="00444712" w:rsidRDefault="00CE696F" w:rsidP="00D47804">
      <w:pPr>
        <w:jc w:val="center"/>
        <w:rPr>
          <w:rFonts w:ascii="Arial" w:hAnsi="Arial" w:cs="Arial"/>
          <w:b/>
        </w:rPr>
      </w:pPr>
    </w:p>
    <w:sectPr w:rsidR="00CE696F" w:rsidRPr="00444712" w:rsidSect="00A671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F65CD" w14:textId="77777777" w:rsidR="001876FD" w:rsidRDefault="001876FD">
      <w:r>
        <w:separator/>
      </w:r>
    </w:p>
  </w:endnote>
  <w:endnote w:type="continuationSeparator" w:id="0">
    <w:p w14:paraId="7B72D5D7" w14:textId="77777777" w:rsidR="001876FD" w:rsidRDefault="00187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597BC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1BCAF61E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93032272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ACEC14" w14:textId="202EE026" w:rsidR="00A67130" w:rsidRPr="00A67130" w:rsidRDefault="00A67130">
            <w:pPr>
              <w:pStyle w:val="Footer"/>
              <w:jc w:val="right"/>
              <w:rPr>
                <w:rFonts w:ascii="Arial" w:hAnsi="Arial" w:cs="Arial"/>
              </w:rPr>
            </w:pPr>
            <w:r w:rsidRPr="00A67130">
              <w:rPr>
                <w:rFonts w:ascii="Arial" w:hAnsi="Arial" w:cs="Arial"/>
              </w:rPr>
              <w:t xml:space="preserve">Page 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67130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42DD2">
              <w:rPr>
                <w:rFonts w:ascii="Arial" w:hAnsi="Arial" w:cs="Arial"/>
                <w:b/>
                <w:bCs/>
                <w:noProof/>
              </w:rPr>
              <w:t>4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67130">
              <w:rPr>
                <w:rFonts w:ascii="Arial" w:hAnsi="Arial" w:cs="Arial"/>
              </w:rPr>
              <w:t xml:space="preserve"> of 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67130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42DD2">
              <w:rPr>
                <w:rFonts w:ascii="Arial" w:hAnsi="Arial" w:cs="Arial"/>
                <w:b/>
                <w:bCs/>
                <w:noProof/>
              </w:rPr>
              <w:t>4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057B20F" w14:textId="77777777"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68959959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1057519627"/>
          <w:docPartObj>
            <w:docPartGallery w:val="Page Numbers (Top of Page)"/>
            <w:docPartUnique/>
          </w:docPartObj>
        </w:sdtPr>
        <w:sdtEndPr/>
        <w:sdtContent>
          <w:p w14:paraId="538624E8" w14:textId="4BDE2B5A" w:rsidR="00A67130" w:rsidRPr="00A67130" w:rsidRDefault="00A67130">
            <w:pPr>
              <w:pStyle w:val="Footer"/>
              <w:jc w:val="right"/>
              <w:rPr>
                <w:rFonts w:ascii="Arial" w:hAnsi="Arial" w:cs="Arial"/>
              </w:rPr>
            </w:pPr>
            <w:r w:rsidRPr="00A67130">
              <w:rPr>
                <w:rFonts w:ascii="Arial" w:hAnsi="Arial" w:cs="Arial"/>
              </w:rPr>
              <w:t xml:space="preserve">Page 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67130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42DD2">
              <w:rPr>
                <w:rFonts w:ascii="Arial" w:hAnsi="Arial" w:cs="Arial"/>
                <w:b/>
                <w:bCs/>
                <w:noProof/>
              </w:rPr>
              <w:t>1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67130">
              <w:rPr>
                <w:rFonts w:ascii="Arial" w:hAnsi="Arial" w:cs="Arial"/>
              </w:rPr>
              <w:t xml:space="preserve"> of 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67130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42DD2">
              <w:rPr>
                <w:rFonts w:ascii="Arial" w:hAnsi="Arial" w:cs="Arial"/>
                <w:b/>
                <w:bCs/>
                <w:noProof/>
              </w:rPr>
              <w:t>4</w:t>
            </w:r>
            <w:r w:rsidRPr="00A6713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575B37" w14:textId="77777777" w:rsidR="00A67130" w:rsidRDefault="00A671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DEFD2" w14:textId="77777777" w:rsidR="001876FD" w:rsidRDefault="001876FD">
      <w:r>
        <w:separator/>
      </w:r>
    </w:p>
  </w:footnote>
  <w:footnote w:type="continuationSeparator" w:id="0">
    <w:p w14:paraId="37DA1ACC" w14:textId="77777777" w:rsidR="001876FD" w:rsidRDefault="001876FD">
      <w:r>
        <w:continuationSeparator/>
      </w:r>
    </w:p>
  </w:footnote>
  <w:footnote w:id="1">
    <w:p w14:paraId="39EAC3B7" w14:textId="4A36A233" w:rsidR="009525F3" w:rsidRPr="00614FA6" w:rsidRDefault="009525F3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614FA6">
          <w:rPr>
            <w:rStyle w:val="Hyperlink"/>
            <w:rFonts w:ascii="Arial" w:hAnsi="Arial" w:cs="Arial"/>
            <w:sz w:val="18"/>
            <w:szCs w:val="18"/>
          </w:rPr>
          <w:t>http://www.admin.ox.ac.uk/statutes/regulations/288-072.shtml</w:t>
        </w:r>
      </w:hyperlink>
    </w:p>
  </w:footnote>
  <w:footnote w:id="2">
    <w:p w14:paraId="44060C2A" w14:textId="62F5DBE5" w:rsidR="009525F3" w:rsidRPr="00614FA6" w:rsidRDefault="009525F3">
      <w:pPr>
        <w:pStyle w:val="FootnoteText"/>
        <w:rPr>
          <w:rFonts w:ascii="Arial" w:hAnsi="Arial" w:cs="Arial"/>
        </w:rPr>
      </w:pPr>
      <w:r w:rsidRPr="00614FA6">
        <w:rPr>
          <w:rStyle w:val="FootnoteReference"/>
          <w:rFonts w:ascii="Arial" w:hAnsi="Arial" w:cs="Arial"/>
        </w:rPr>
        <w:footnoteRef/>
      </w:r>
      <w:r w:rsidRPr="00614FA6">
        <w:rPr>
          <w:rFonts w:ascii="Arial" w:hAnsi="Arial" w:cs="Arial"/>
        </w:rPr>
        <w:t xml:space="preserve"> </w:t>
      </w:r>
      <w:hyperlink r:id="rId2" w:history="1">
        <w:r w:rsidR="00CA39A8" w:rsidRPr="00614FA6">
          <w:rPr>
            <w:rStyle w:val="Hyperlink"/>
            <w:rFonts w:ascii="Arial" w:hAnsi="Arial" w:cs="Arial"/>
            <w:sz w:val="18"/>
            <w:szCs w:val="18"/>
          </w:rPr>
          <w:t>https://academic.admin.ox.ac.uk/files/examsandassessmentframework2019-20pdf</w:t>
        </w:r>
      </w:hyperlink>
      <w:r w:rsidR="00CA39A8" w:rsidRPr="00614FA6">
        <w:rPr>
          <w:rFonts w:ascii="Arial" w:hAnsi="Arial" w:cs="Arial"/>
        </w:rPr>
        <w:t xml:space="preserve"> </w:t>
      </w:r>
    </w:p>
  </w:footnote>
  <w:footnote w:id="3">
    <w:p w14:paraId="40B5E228" w14:textId="5A1E1239" w:rsidR="009525F3" w:rsidRDefault="009525F3">
      <w:pPr>
        <w:pStyle w:val="FootnoteText"/>
      </w:pPr>
      <w:r w:rsidRPr="00614FA6">
        <w:rPr>
          <w:rStyle w:val="FootnoteReference"/>
          <w:rFonts w:ascii="Arial" w:hAnsi="Arial" w:cs="Arial"/>
        </w:rPr>
        <w:footnoteRef/>
      </w:r>
      <w:r w:rsidRPr="00614FA6">
        <w:rPr>
          <w:rFonts w:ascii="Arial" w:hAnsi="Arial" w:cs="Arial"/>
        </w:rPr>
        <w:t xml:space="preserve"> </w:t>
      </w:r>
      <w:hyperlink r:id="rId3" w:history="1">
        <w:r w:rsidR="00614FA6" w:rsidRPr="00614FA6">
          <w:rPr>
            <w:rStyle w:val="Hyperlink"/>
            <w:rFonts w:ascii="Arial" w:hAnsi="Arial" w:cs="Arial"/>
            <w:sz w:val="18"/>
            <w:szCs w:val="18"/>
          </w:rPr>
          <w:t>https://academic.admin.ox.ac.uk/files/turnitinatoxfordfor2019-2020pdf</w:t>
        </w:r>
      </w:hyperlink>
      <w:r w:rsidR="00614FA6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03DBA" w14:textId="77777777" w:rsidR="006922A7" w:rsidRDefault="00692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D97FE4" w14:textId="77777777" w:rsidR="00117744" w:rsidRPr="00262B42" w:rsidRDefault="00117744" w:rsidP="00117744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Plagiarism Referral Form </w:t>
    </w:r>
  </w:p>
  <w:p w14:paraId="35FD6734" w14:textId="77777777" w:rsidR="00A67130" w:rsidRDefault="00A67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FC604" w14:textId="77777777" w:rsidR="00A67130" w:rsidRPr="00262B42" w:rsidRDefault="00A67130" w:rsidP="00A67130">
    <w:pPr>
      <w:spacing w:after="48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34B28921" wp14:editId="40439459">
          <wp:extent cx="1150620" cy="11506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62B42">
      <w:rPr>
        <w:rFonts w:ascii="Arial" w:hAnsi="Arial" w:cs="Arial"/>
        <w:b/>
        <w:sz w:val="24"/>
        <w:szCs w:val="24"/>
      </w:rPr>
      <w:t xml:space="preserve">  </w:t>
    </w: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7B9F009B" wp14:editId="1DE73831">
          <wp:extent cx="1150620" cy="11506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7C7573" w14:textId="76ECE0A7" w:rsidR="00A67130" w:rsidRPr="00262B42" w:rsidRDefault="00E6414B" w:rsidP="00A67130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Plagiarism </w:t>
    </w:r>
    <w:r w:rsidR="006922A7">
      <w:rPr>
        <w:rFonts w:ascii="Arial" w:hAnsi="Arial" w:cs="Arial"/>
        <w:b/>
        <w:szCs w:val="24"/>
        <w:u w:val="none"/>
      </w:rPr>
      <w:t xml:space="preserve">Referral Form </w:t>
    </w:r>
  </w:p>
  <w:p w14:paraId="2E274436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1104BD"/>
    <w:multiLevelType w:val="hybridMultilevel"/>
    <w:tmpl w:val="DF0A362A"/>
    <w:lvl w:ilvl="0" w:tplc="8F80A45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1B2119"/>
    <w:multiLevelType w:val="hybridMultilevel"/>
    <w:tmpl w:val="CFACA668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1C7024E6"/>
    <w:multiLevelType w:val="hybridMultilevel"/>
    <w:tmpl w:val="8D04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1A77C2"/>
    <w:multiLevelType w:val="hybridMultilevel"/>
    <w:tmpl w:val="2D78D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4C4E3E"/>
    <w:multiLevelType w:val="hybridMultilevel"/>
    <w:tmpl w:val="D2C2F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46EE3"/>
    <w:multiLevelType w:val="hybridMultilevel"/>
    <w:tmpl w:val="434E5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85421"/>
    <w:multiLevelType w:val="hybridMultilevel"/>
    <w:tmpl w:val="7742B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5B4898"/>
    <w:multiLevelType w:val="hybridMultilevel"/>
    <w:tmpl w:val="80E07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FBC490D"/>
    <w:multiLevelType w:val="hybridMultilevel"/>
    <w:tmpl w:val="BDF84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DE0E51"/>
    <w:multiLevelType w:val="hybridMultilevel"/>
    <w:tmpl w:val="87C65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861D53"/>
    <w:multiLevelType w:val="hybridMultilevel"/>
    <w:tmpl w:val="44086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6"/>
  </w:num>
  <w:num w:numId="7">
    <w:abstractNumId w:val="0"/>
  </w:num>
  <w:num w:numId="8">
    <w:abstractNumId w:val="18"/>
  </w:num>
  <w:num w:numId="9">
    <w:abstractNumId w:val="1"/>
  </w:num>
  <w:num w:numId="10">
    <w:abstractNumId w:val="12"/>
  </w:num>
  <w:num w:numId="11">
    <w:abstractNumId w:val="19"/>
  </w:num>
  <w:num w:numId="12">
    <w:abstractNumId w:val="17"/>
  </w:num>
  <w:num w:numId="13">
    <w:abstractNumId w:val="7"/>
  </w:num>
  <w:num w:numId="14">
    <w:abstractNumId w:val="22"/>
  </w:num>
  <w:num w:numId="15">
    <w:abstractNumId w:val="5"/>
  </w:num>
  <w:num w:numId="16">
    <w:abstractNumId w:val="14"/>
  </w:num>
  <w:num w:numId="17">
    <w:abstractNumId w:val="13"/>
  </w:num>
  <w:num w:numId="18">
    <w:abstractNumId w:val="23"/>
  </w:num>
  <w:num w:numId="19">
    <w:abstractNumId w:val="8"/>
  </w:num>
  <w:num w:numId="20">
    <w:abstractNumId w:val="4"/>
  </w:num>
  <w:num w:numId="21">
    <w:abstractNumId w:val="16"/>
  </w:num>
  <w:num w:numId="22">
    <w:abstractNumId w:val="21"/>
  </w:num>
  <w:num w:numId="23">
    <w:abstractNumId w:val="15"/>
  </w:num>
  <w:num w:numId="24">
    <w:abstractNumId w:val="2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DU3NDExMDY1MbVQ0lEKTi0uzszPAykwrQUAHj0mPSwAAAA="/>
  </w:docVars>
  <w:rsids>
    <w:rsidRoot w:val="0011749A"/>
    <w:rsid w:val="00006E3B"/>
    <w:rsid w:val="00015923"/>
    <w:rsid w:val="00024CDD"/>
    <w:rsid w:val="000274E6"/>
    <w:rsid w:val="00046FCA"/>
    <w:rsid w:val="00047BDF"/>
    <w:rsid w:val="00053767"/>
    <w:rsid w:val="00054F13"/>
    <w:rsid w:val="00056185"/>
    <w:rsid w:val="00060759"/>
    <w:rsid w:val="00063BE6"/>
    <w:rsid w:val="000659C3"/>
    <w:rsid w:val="000774AA"/>
    <w:rsid w:val="0009303B"/>
    <w:rsid w:val="000A0E04"/>
    <w:rsid w:val="000B5DE4"/>
    <w:rsid w:val="000B6444"/>
    <w:rsid w:val="000E23A4"/>
    <w:rsid w:val="000E4FA9"/>
    <w:rsid w:val="000F1640"/>
    <w:rsid w:val="00102AD7"/>
    <w:rsid w:val="001062A2"/>
    <w:rsid w:val="001121F7"/>
    <w:rsid w:val="001127C4"/>
    <w:rsid w:val="0011749A"/>
    <w:rsid w:val="00117744"/>
    <w:rsid w:val="001241A7"/>
    <w:rsid w:val="001278B4"/>
    <w:rsid w:val="0014703E"/>
    <w:rsid w:val="0015368E"/>
    <w:rsid w:val="00156EAA"/>
    <w:rsid w:val="00160810"/>
    <w:rsid w:val="00163649"/>
    <w:rsid w:val="001641EA"/>
    <w:rsid w:val="00166481"/>
    <w:rsid w:val="0017226E"/>
    <w:rsid w:val="0017339E"/>
    <w:rsid w:val="0017455E"/>
    <w:rsid w:val="00182A14"/>
    <w:rsid w:val="00185274"/>
    <w:rsid w:val="001876FD"/>
    <w:rsid w:val="00193F70"/>
    <w:rsid w:val="0019455D"/>
    <w:rsid w:val="001968FD"/>
    <w:rsid w:val="001A1D47"/>
    <w:rsid w:val="001A3ADD"/>
    <w:rsid w:val="001A52E7"/>
    <w:rsid w:val="001C6D4C"/>
    <w:rsid w:val="001D502A"/>
    <w:rsid w:val="001E0017"/>
    <w:rsid w:val="001E63AF"/>
    <w:rsid w:val="001F2591"/>
    <w:rsid w:val="001F3001"/>
    <w:rsid w:val="001F3473"/>
    <w:rsid w:val="001F4910"/>
    <w:rsid w:val="002225AF"/>
    <w:rsid w:val="002227F5"/>
    <w:rsid w:val="0022364E"/>
    <w:rsid w:val="0022471F"/>
    <w:rsid w:val="002300D2"/>
    <w:rsid w:val="0023118F"/>
    <w:rsid w:val="00235DC7"/>
    <w:rsid w:val="002427B1"/>
    <w:rsid w:val="0025299F"/>
    <w:rsid w:val="002562B8"/>
    <w:rsid w:val="00257563"/>
    <w:rsid w:val="00262369"/>
    <w:rsid w:val="0026267F"/>
    <w:rsid w:val="00262B42"/>
    <w:rsid w:val="00266159"/>
    <w:rsid w:val="002675A7"/>
    <w:rsid w:val="00275974"/>
    <w:rsid w:val="002771C9"/>
    <w:rsid w:val="00281732"/>
    <w:rsid w:val="00293DD7"/>
    <w:rsid w:val="00294EB6"/>
    <w:rsid w:val="00296455"/>
    <w:rsid w:val="002A237D"/>
    <w:rsid w:val="002A61E7"/>
    <w:rsid w:val="002B0583"/>
    <w:rsid w:val="002B42FB"/>
    <w:rsid w:val="002B6A58"/>
    <w:rsid w:val="002B7491"/>
    <w:rsid w:val="002C482A"/>
    <w:rsid w:val="002C5CE9"/>
    <w:rsid w:val="002D4DE2"/>
    <w:rsid w:val="002E0A70"/>
    <w:rsid w:val="002E6A4B"/>
    <w:rsid w:val="002E7D09"/>
    <w:rsid w:val="002F0E17"/>
    <w:rsid w:val="002F572D"/>
    <w:rsid w:val="0030372A"/>
    <w:rsid w:val="00306C10"/>
    <w:rsid w:val="00311889"/>
    <w:rsid w:val="0031302A"/>
    <w:rsid w:val="003130A1"/>
    <w:rsid w:val="0031418D"/>
    <w:rsid w:val="00315885"/>
    <w:rsid w:val="0032227C"/>
    <w:rsid w:val="003229AA"/>
    <w:rsid w:val="003255FB"/>
    <w:rsid w:val="0032755A"/>
    <w:rsid w:val="00332EF0"/>
    <w:rsid w:val="00337D99"/>
    <w:rsid w:val="00337F66"/>
    <w:rsid w:val="00340A6A"/>
    <w:rsid w:val="00344ED4"/>
    <w:rsid w:val="00350868"/>
    <w:rsid w:val="003543F7"/>
    <w:rsid w:val="003569BA"/>
    <w:rsid w:val="00357BFF"/>
    <w:rsid w:val="00384F28"/>
    <w:rsid w:val="003A2F2B"/>
    <w:rsid w:val="003B016C"/>
    <w:rsid w:val="003B0E04"/>
    <w:rsid w:val="003D24DB"/>
    <w:rsid w:val="003F01E5"/>
    <w:rsid w:val="003F1246"/>
    <w:rsid w:val="003F1C79"/>
    <w:rsid w:val="004064D6"/>
    <w:rsid w:val="00407D15"/>
    <w:rsid w:val="00415D2E"/>
    <w:rsid w:val="00425C7E"/>
    <w:rsid w:val="00426FA0"/>
    <w:rsid w:val="00434E4A"/>
    <w:rsid w:val="00440147"/>
    <w:rsid w:val="00440A95"/>
    <w:rsid w:val="00444712"/>
    <w:rsid w:val="00445FC3"/>
    <w:rsid w:val="004460B7"/>
    <w:rsid w:val="0044657D"/>
    <w:rsid w:val="00447C49"/>
    <w:rsid w:val="00453960"/>
    <w:rsid w:val="004550D2"/>
    <w:rsid w:val="00456EE9"/>
    <w:rsid w:val="00461F2D"/>
    <w:rsid w:val="00462C26"/>
    <w:rsid w:val="0046386C"/>
    <w:rsid w:val="004664B5"/>
    <w:rsid w:val="004664F3"/>
    <w:rsid w:val="00483969"/>
    <w:rsid w:val="00491882"/>
    <w:rsid w:val="00496179"/>
    <w:rsid w:val="00497442"/>
    <w:rsid w:val="004A5D58"/>
    <w:rsid w:val="004A5F9D"/>
    <w:rsid w:val="004A671C"/>
    <w:rsid w:val="004B18B3"/>
    <w:rsid w:val="004B2BCB"/>
    <w:rsid w:val="004C0CE6"/>
    <w:rsid w:val="004C5662"/>
    <w:rsid w:val="004D07B0"/>
    <w:rsid w:val="004D07D8"/>
    <w:rsid w:val="004D14D7"/>
    <w:rsid w:val="004D42C2"/>
    <w:rsid w:val="00524376"/>
    <w:rsid w:val="0055456D"/>
    <w:rsid w:val="00556C9B"/>
    <w:rsid w:val="00556CC8"/>
    <w:rsid w:val="00560A43"/>
    <w:rsid w:val="00561E5A"/>
    <w:rsid w:val="0057054A"/>
    <w:rsid w:val="00572F64"/>
    <w:rsid w:val="00577ABF"/>
    <w:rsid w:val="00584F00"/>
    <w:rsid w:val="00591CFC"/>
    <w:rsid w:val="005A1245"/>
    <w:rsid w:val="005A3A0C"/>
    <w:rsid w:val="005A5666"/>
    <w:rsid w:val="005A5DAC"/>
    <w:rsid w:val="005A65AA"/>
    <w:rsid w:val="005A65EA"/>
    <w:rsid w:val="005B01C9"/>
    <w:rsid w:val="005B5850"/>
    <w:rsid w:val="005C548E"/>
    <w:rsid w:val="005D002E"/>
    <w:rsid w:val="005D31C4"/>
    <w:rsid w:val="005F3821"/>
    <w:rsid w:val="005F652F"/>
    <w:rsid w:val="006008B8"/>
    <w:rsid w:val="00602898"/>
    <w:rsid w:val="00610FD3"/>
    <w:rsid w:val="00614FA6"/>
    <w:rsid w:val="006204E4"/>
    <w:rsid w:val="006233F9"/>
    <w:rsid w:val="006338F6"/>
    <w:rsid w:val="00637FD2"/>
    <w:rsid w:val="00642807"/>
    <w:rsid w:val="00644442"/>
    <w:rsid w:val="00645DFB"/>
    <w:rsid w:val="00657597"/>
    <w:rsid w:val="00666AF7"/>
    <w:rsid w:val="00667434"/>
    <w:rsid w:val="00667B33"/>
    <w:rsid w:val="00670EDA"/>
    <w:rsid w:val="00673770"/>
    <w:rsid w:val="00680188"/>
    <w:rsid w:val="00681B48"/>
    <w:rsid w:val="006922A7"/>
    <w:rsid w:val="006979C3"/>
    <w:rsid w:val="006B732D"/>
    <w:rsid w:val="006C0A3C"/>
    <w:rsid w:val="006C192F"/>
    <w:rsid w:val="006D371E"/>
    <w:rsid w:val="006D465C"/>
    <w:rsid w:val="006D5CDC"/>
    <w:rsid w:val="006E3256"/>
    <w:rsid w:val="006F1B96"/>
    <w:rsid w:val="006F2D5A"/>
    <w:rsid w:val="006F6D69"/>
    <w:rsid w:val="007042A3"/>
    <w:rsid w:val="007177D7"/>
    <w:rsid w:val="00721175"/>
    <w:rsid w:val="00722DD1"/>
    <w:rsid w:val="0074239A"/>
    <w:rsid w:val="007454C0"/>
    <w:rsid w:val="00750120"/>
    <w:rsid w:val="00772D1D"/>
    <w:rsid w:val="007744C1"/>
    <w:rsid w:val="00774AE9"/>
    <w:rsid w:val="0077511A"/>
    <w:rsid w:val="00780B31"/>
    <w:rsid w:val="0078388F"/>
    <w:rsid w:val="00792673"/>
    <w:rsid w:val="007A6298"/>
    <w:rsid w:val="007B1973"/>
    <w:rsid w:val="007B3C67"/>
    <w:rsid w:val="007C4C08"/>
    <w:rsid w:val="007E3ADE"/>
    <w:rsid w:val="007E7C02"/>
    <w:rsid w:val="007F2872"/>
    <w:rsid w:val="008221A7"/>
    <w:rsid w:val="00833206"/>
    <w:rsid w:val="00834BB4"/>
    <w:rsid w:val="00844B57"/>
    <w:rsid w:val="008478C0"/>
    <w:rsid w:val="008510FC"/>
    <w:rsid w:val="008574F8"/>
    <w:rsid w:val="00862DC8"/>
    <w:rsid w:val="0087189D"/>
    <w:rsid w:val="00882BBC"/>
    <w:rsid w:val="0089352D"/>
    <w:rsid w:val="008C5912"/>
    <w:rsid w:val="008C6193"/>
    <w:rsid w:val="008C6AAE"/>
    <w:rsid w:val="008C7884"/>
    <w:rsid w:val="008D03A2"/>
    <w:rsid w:val="008F121C"/>
    <w:rsid w:val="008F7B63"/>
    <w:rsid w:val="0090269F"/>
    <w:rsid w:val="00911E51"/>
    <w:rsid w:val="00917C4C"/>
    <w:rsid w:val="0094730A"/>
    <w:rsid w:val="00950150"/>
    <w:rsid w:val="00951F62"/>
    <w:rsid w:val="009525F3"/>
    <w:rsid w:val="009559EB"/>
    <w:rsid w:val="00955AE3"/>
    <w:rsid w:val="009716DA"/>
    <w:rsid w:val="00976191"/>
    <w:rsid w:val="0098219D"/>
    <w:rsid w:val="009911AE"/>
    <w:rsid w:val="009A0B56"/>
    <w:rsid w:val="009C15DE"/>
    <w:rsid w:val="009D0A04"/>
    <w:rsid w:val="009D46B7"/>
    <w:rsid w:val="009D4908"/>
    <w:rsid w:val="009E0682"/>
    <w:rsid w:val="009F2C55"/>
    <w:rsid w:val="009F750B"/>
    <w:rsid w:val="009F7BA8"/>
    <w:rsid w:val="00A04EAE"/>
    <w:rsid w:val="00A13D01"/>
    <w:rsid w:val="00A14C2F"/>
    <w:rsid w:val="00A31BCA"/>
    <w:rsid w:val="00A32AE6"/>
    <w:rsid w:val="00A3391D"/>
    <w:rsid w:val="00A33B00"/>
    <w:rsid w:val="00A53C4C"/>
    <w:rsid w:val="00A60188"/>
    <w:rsid w:val="00A67130"/>
    <w:rsid w:val="00A67F1B"/>
    <w:rsid w:val="00A75388"/>
    <w:rsid w:val="00A87E1C"/>
    <w:rsid w:val="00AB7F52"/>
    <w:rsid w:val="00AC3B36"/>
    <w:rsid w:val="00AC622A"/>
    <w:rsid w:val="00AD2898"/>
    <w:rsid w:val="00AD63CA"/>
    <w:rsid w:val="00B0093A"/>
    <w:rsid w:val="00B12CC7"/>
    <w:rsid w:val="00B1385F"/>
    <w:rsid w:val="00B177B4"/>
    <w:rsid w:val="00B22A0C"/>
    <w:rsid w:val="00B45D37"/>
    <w:rsid w:val="00B51554"/>
    <w:rsid w:val="00B51978"/>
    <w:rsid w:val="00B527C6"/>
    <w:rsid w:val="00B575E6"/>
    <w:rsid w:val="00B6376F"/>
    <w:rsid w:val="00B75158"/>
    <w:rsid w:val="00B752C4"/>
    <w:rsid w:val="00B75A0B"/>
    <w:rsid w:val="00B82541"/>
    <w:rsid w:val="00B91C5C"/>
    <w:rsid w:val="00B9319A"/>
    <w:rsid w:val="00BB090B"/>
    <w:rsid w:val="00BB2238"/>
    <w:rsid w:val="00BC0673"/>
    <w:rsid w:val="00BC606D"/>
    <w:rsid w:val="00BD080F"/>
    <w:rsid w:val="00BE071B"/>
    <w:rsid w:val="00C0584E"/>
    <w:rsid w:val="00C11703"/>
    <w:rsid w:val="00C27CF3"/>
    <w:rsid w:val="00C309A5"/>
    <w:rsid w:val="00C364BF"/>
    <w:rsid w:val="00C37CD1"/>
    <w:rsid w:val="00C651EC"/>
    <w:rsid w:val="00C66270"/>
    <w:rsid w:val="00C717D1"/>
    <w:rsid w:val="00C73D4B"/>
    <w:rsid w:val="00C7799F"/>
    <w:rsid w:val="00C80D1E"/>
    <w:rsid w:val="00C81A72"/>
    <w:rsid w:val="00C82FCD"/>
    <w:rsid w:val="00C93DB4"/>
    <w:rsid w:val="00C952BF"/>
    <w:rsid w:val="00CA39A8"/>
    <w:rsid w:val="00CC3399"/>
    <w:rsid w:val="00CC5DDD"/>
    <w:rsid w:val="00CC5EDB"/>
    <w:rsid w:val="00CD0ACF"/>
    <w:rsid w:val="00CD6673"/>
    <w:rsid w:val="00CD6C59"/>
    <w:rsid w:val="00CE49F0"/>
    <w:rsid w:val="00CE696F"/>
    <w:rsid w:val="00CE7895"/>
    <w:rsid w:val="00D15EDB"/>
    <w:rsid w:val="00D22BF7"/>
    <w:rsid w:val="00D3542B"/>
    <w:rsid w:val="00D408BC"/>
    <w:rsid w:val="00D47804"/>
    <w:rsid w:val="00D53169"/>
    <w:rsid w:val="00D53F86"/>
    <w:rsid w:val="00D57C18"/>
    <w:rsid w:val="00D7131D"/>
    <w:rsid w:val="00D824F1"/>
    <w:rsid w:val="00DA008B"/>
    <w:rsid w:val="00DC1B67"/>
    <w:rsid w:val="00DD676E"/>
    <w:rsid w:val="00DE11CE"/>
    <w:rsid w:val="00DE654F"/>
    <w:rsid w:val="00DF0689"/>
    <w:rsid w:val="00DF0FBC"/>
    <w:rsid w:val="00DF1FE1"/>
    <w:rsid w:val="00E02672"/>
    <w:rsid w:val="00E032AB"/>
    <w:rsid w:val="00E07C35"/>
    <w:rsid w:val="00E11261"/>
    <w:rsid w:val="00E11543"/>
    <w:rsid w:val="00E129AB"/>
    <w:rsid w:val="00E23922"/>
    <w:rsid w:val="00E27F30"/>
    <w:rsid w:val="00E33CA3"/>
    <w:rsid w:val="00E37558"/>
    <w:rsid w:val="00E5031D"/>
    <w:rsid w:val="00E52F6D"/>
    <w:rsid w:val="00E5331D"/>
    <w:rsid w:val="00E63EB8"/>
    <w:rsid w:val="00E6414B"/>
    <w:rsid w:val="00E673F3"/>
    <w:rsid w:val="00E72926"/>
    <w:rsid w:val="00E936F0"/>
    <w:rsid w:val="00EA0D67"/>
    <w:rsid w:val="00EA0DDB"/>
    <w:rsid w:val="00EA10F0"/>
    <w:rsid w:val="00EA1B7B"/>
    <w:rsid w:val="00EA3EDD"/>
    <w:rsid w:val="00EA7AE0"/>
    <w:rsid w:val="00EB17CE"/>
    <w:rsid w:val="00EB271B"/>
    <w:rsid w:val="00EB352C"/>
    <w:rsid w:val="00EB3C40"/>
    <w:rsid w:val="00EB4896"/>
    <w:rsid w:val="00EB6528"/>
    <w:rsid w:val="00EC2D13"/>
    <w:rsid w:val="00ED1F55"/>
    <w:rsid w:val="00EE0E86"/>
    <w:rsid w:val="00EF1C90"/>
    <w:rsid w:val="00EF51BB"/>
    <w:rsid w:val="00EF7999"/>
    <w:rsid w:val="00F03F07"/>
    <w:rsid w:val="00F047B5"/>
    <w:rsid w:val="00F13778"/>
    <w:rsid w:val="00F26090"/>
    <w:rsid w:val="00F30681"/>
    <w:rsid w:val="00F42DD2"/>
    <w:rsid w:val="00F43574"/>
    <w:rsid w:val="00F50C68"/>
    <w:rsid w:val="00F63CFE"/>
    <w:rsid w:val="00F65448"/>
    <w:rsid w:val="00F7009D"/>
    <w:rsid w:val="00F71474"/>
    <w:rsid w:val="00F77AC5"/>
    <w:rsid w:val="00F804D8"/>
    <w:rsid w:val="00FA01FA"/>
    <w:rsid w:val="00FA1738"/>
    <w:rsid w:val="00FA1B74"/>
    <w:rsid w:val="00FA26BA"/>
    <w:rsid w:val="00FA72C0"/>
    <w:rsid w:val="00FB4CD1"/>
    <w:rsid w:val="00FC6DAB"/>
    <w:rsid w:val="00FD0A98"/>
    <w:rsid w:val="00FD4369"/>
    <w:rsid w:val="00FD4714"/>
    <w:rsid w:val="00FE455C"/>
    <w:rsid w:val="00FF0556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76902F8A"/>
  <w15:docId w15:val="{AD3786C6-54EF-4B94-8009-802AC9F7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uiPriority w:val="99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A31BCA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67130"/>
    <w:rPr>
      <w:lang w:eastAsia="en-US"/>
    </w:rPr>
  </w:style>
  <w:style w:type="paragraph" w:customStyle="1" w:styleId="paragraph">
    <w:name w:val="paragraph"/>
    <w:basedOn w:val="Normal"/>
    <w:rsid w:val="00344ED4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9525F3"/>
  </w:style>
  <w:style w:type="character" w:customStyle="1" w:styleId="FootnoteTextChar">
    <w:name w:val="Footnote Text Char"/>
    <w:basedOn w:val="DefaultParagraphFont"/>
    <w:link w:val="FootnoteText"/>
    <w:semiHidden/>
    <w:rsid w:val="009525F3"/>
    <w:rPr>
      <w:lang w:eastAsia="en-US"/>
    </w:rPr>
  </w:style>
  <w:style w:type="character" w:styleId="FootnoteReference">
    <w:name w:val="footnote reference"/>
    <w:basedOn w:val="DefaultParagraphFont"/>
    <w:semiHidden/>
    <w:unhideWhenUsed/>
    <w:rsid w:val="009525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min.ox.ac.uk/statutes/regulations/288-072.shtm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sework@proctors.ox.ac.u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ademic.admin.ox.ac.uk/files/turnitinatoxfordfor2019-2020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casework@proctors.ax.ac.u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cademic.admin.ox.ac.uk/files/examsandassessmentframework2019-20pdf" TargetMode="Externa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cademic.admin.ox.ac.uk/files/turnitinatoxfordfor2019-2020pdf" TargetMode="External"/><Relationship Id="rId2" Type="http://schemas.openxmlformats.org/officeDocument/2006/relationships/hyperlink" Target="https://academic.admin.ox.ac.uk/files/examsandassessmentframework2019-20pdf" TargetMode="External"/><Relationship Id="rId1" Type="http://schemas.openxmlformats.org/officeDocument/2006/relationships/hyperlink" Target="http://www.admin.ox.ac.uk/statutes/regulations/288-072.shtml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54A16-C699-4452-99F3-F6EE5CD8E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726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mplaints Procedure: application form</vt:lpstr>
    </vt:vector>
  </TitlesOfParts>
  <Company>University of Cambridge</Company>
  <LinksUpToDate>false</LinksUpToDate>
  <CharactersWithSpaces>5260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  <vt:variant>
        <vt:i4>7864359</vt:i4>
      </vt:variant>
      <vt:variant>
        <vt:i4>0</vt:i4>
      </vt:variant>
      <vt:variant>
        <vt:i4>0</vt:i4>
      </vt:variant>
      <vt:variant>
        <vt:i4>5</vt:i4>
      </vt:variant>
      <vt:variant>
        <vt:lpwstr>https://www.admin.ox.ac.uk/proctors/appea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mplaints Procedure: application form</dc:title>
  <dc:subject/>
  <dc:creator>Marianne Williams</dc:creator>
  <cp:keywords>Student Complaints Procedure form</cp:keywords>
  <dc:description/>
  <cp:lastModifiedBy>MB</cp:lastModifiedBy>
  <cp:revision>30</cp:revision>
  <cp:lastPrinted>2019-09-25T17:08:00Z</cp:lastPrinted>
  <dcterms:created xsi:type="dcterms:W3CDTF">2019-10-03T10:22:00Z</dcterms:created>
  <dcterms:modified xsi:type="dcterms:W3CDTF">2020-01-29T09:44:00Z</dcterms:modified>
</cp:coreProperties>
</file>